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8B5FDA" w14:textId="77777777" w:rsidR="00BE46ED" w:rsidRPr="008E1241" w:rsidRDefault="00BE46ED" w:rsidP="008E1241">
      <w:pPr>
        <w:pStyle w:val="NoSpacing"/>
        <w:jc w:val="center"/>
        <w:rPr>
          <w:b/>
          <w:bCs/>
          <w:sz w:val="36"/>
          <w:szCs w:val="36"/>
        </w:rPr>
      </w:pPr>
      <w:r w:rsidRPr="008E1241">
        <w:rPr>
          <w:b/>
          <w:bCs/>
          <w:sz w:val="36"/>
          <w:szCs w:val="36"/>
        </w:rPr>
        <w:t>SENG 1000</w:t>
      </w:r>
    </w:p>
    <w:p w14:paraId="347C0FD0" w14:textId="77777777" w:rsidR="00BE46ED" w:rsidRPr="008E1241" w:rsidRDefault="00BE46ED" w:rsidP="008E1241">
      <w:pPr>
        <w:pStyle w:val="NoSpacing"/>
        <w:jc w:val="center"/>
        <w:rPr>
          <w:b/>
          <w:bCs/>
          <w:sz w:val="36"/>
          <w:szCs w:val="36"/>
        </w:rPr>
      </w:pPr>
      <w:r w:rsidRPr="008E1241">
        <w:rPr>
          <w:b/>
          <w:bCs/>
          <w:sz w:val="36"/>
          <w:szCs w:val="36"/>
        </w:rPr>
        <w:t>Software Engineering Foundations and Practice</w:t>
      </w:r>
    </w:p>
    <w:p w14:paraId="6A1B7139" w14:textId="436C801F" w:rsidR="001B0E17" w:rsidRPr="008E1241" w:rsidRDefault="0023183C" w:rsidP="008E1241">
      <w:pPr>
        <w:pStyle w:val="NoSpacing"/>
        <w:pBdr>
          <w:bottom w:val="single" w:sz="6" w:space="1" w:color="auto"/>
        </w:pBdr>
        <w:jc w:val="center"/>
        <w:rPr>
          <w:b/>
          <w:bCs/>
          <w:sz w:val="36"/>
          <w:szCs w:val="36"/>
        </w:rPr>
      </w:pPr>
      <w:r w:rsidRPr="008E1241">
        <w:rPr>
          <w:b/>
          <w:bCs/>
          <w:sz w:val="36"/>
          <w:szCs w:val="36"/>
        </w:rPr>
        <w:t>Assignment</w:t>
      </w:r>
      <w:r w:rsidR="001B0E17" w:rsidRPr="008E1241">
        <w:rPr>
          <w:b/>
          <w:bCs/>
          <w:sz w:val="36"/>
          <w:szCs w:val="36"/>
        </w:rPr>
        <w:t xml:space="preserve"> 1</w:t>
      </w:r>
    </w:p>
    <w:p w14:paraId="13F2AC71" w14:textId="1DDEFB6C" w:rsidR="000F2417" w:rsidRDefault="000F2417">
      <w:r w:rsidRPr="000F2417">
        <w:t xml:space="preserve">Date Assigned: </w:t>
      </w:r>
      <w:r w:rsidR="00C61571">
        <w:t>Thu</w:t>
      </w:r>
      <w:r w:rsidRPr="000F2417">
        <w:t xml:space="preserve">. </w:t>
      </w:r>
      <w:r w:rsidR="00EF0E62">
        <w:t>2</w:t>
      </w:r>
      <w:r w:rsidR="00EB6172">
        <w:t>3</w:t>
      </w:r>
      <w:r w:rsidR="00C61571">
        <w:t>rd</w:t>
      </w:r>
      <w:r w:rsidRPr="000F2417">
        <w:t xml:space="preserve"> Jan. </w:t>
      </w:r>
      <w:r>
        <w:t xml:space="preserve">                        </w:t>
      </w:r>
      <w:r w:rsidR="00EF0E62">
        <w:t xml:space="preserve">    </w:t>
      </w:r>
      <w:r>
        <w:t xml:space="preserve">          </w:t>
      </w:r>
      <w:r w:rsidR="00C61571">
        <w:tab/>
        <w:t xml:space="preserve">    </w:t>
      </w:r>
      <w:r>
        <w:t xml:space="preserve">        </w:t>
      </w:r>
      <w:r w:rsidR="00EF0E62">
        <w:t xml:space="preserve">              </w:t>
      </w:r>
      <w:r w:rsidRPr="000F2417">
        <w:t xml:space="preserve">Due Date: </w:t>
      </w:r>
      <w:r w:rsidR="00C61571">
        <w:t>Thu</w:t>
      </w:r>
      <w:r w:rsidRPr="000F2417">
        <w:t xml:space="preserve">. </w:t>
      </w:r>
      <w:r w:rsidR="00D01A3B">
        <w:t>30</w:t>
      </w:r>
      <w:r w:rsidR="0005278E" w:rsidRPr="0083274D">
        <w:rPr>
          <w:vertAlign w:val="superscript"/>
        </w:rPr>
        <w:t>th</w:t>
      </w:r>
      <w:r w:rsidR="0083274D">
        <w:t xml:space="preserve"> J</w:t>
      </w:r>
      <w:r w:rsidR="00AA781F">
        <w:t>an</w:t>
      </w:r>
      <w:r w:rsidRPr="000F2417">
        <w:t>.</w:t>
      </w:r>
      <w:r w:rsidR="00EF0E62">
        <w:t xml:space="preserve"> Midnigh</w:t>
      </w:r>
      <w:r w:rsidR="00C61571">
        <w:t>t</w:t>
      </w:r>
    </w:p>
    <w:p w14:paraId="7B745647" w14:textId="3AFE918F" w:rsidR="00E94ADD" w:rsidRPr="000F2417" w:rsidRDefault="00E94ADD" w:rsidP="00E94ADD">
      <w:pPr>
        <w:jc w:val="right"/>
      </w:pPr>
      <w:r>
        <w:t>Maximum Possible Marks: 100</w:t>
      </w:r>
    </w:p>
    <w:p w14:paraId="38BC803F" w14:textId="65E81822" w:rsidR="003D3F2F" w:rsidRDefault="003D3F2F">
      <w:r w:rsidRPr="003D3F2F">
        <w:rPr>
          <w:b/>
          <w:bCs/>
        </w:rPr>
        <w:t>This assignment serves two purposes:</w:t>
      </w:r>
      <w:r w:rsidRPr="003D3F2F">
        <w:t xml:space="preserve">  </w:t>
      </w:r>
    </w:p>
    <w:p w14:paraId="28A27922" w14:textId="7C0DD727" w:rsidR="003D3F2F" w:rsidRDefault="003D3F2F" w:rsidP="003D3F2F">
      <w:pPr>
        <w:pStyle w:val="ListParagraph"/>
        <w:numPr>
          <w:ilvl w:val="0"/>
          <w:numId w:val="1"/>
        </w:numPr>
      </w:pPr>
      <w:r w:rsidRPr="003D3F2F">
        <w:t xml:space="preserve">First, it is designed to get you started with Python immediately, particularly with the command shell or the Python IDE. </w:t>
      </w:r>
    </w:p>
    <w:p w14:paraId="2F832A24" w14:textId="455C5474" w:rsidR="00F66976" w:rsidRDefault="003D3F2F" w:rsidP="003D3F2F">
      <w:pPr>
        <w:pStyle w:val="ListParagraph"/>
        <w:numPr>
          <w:ilvl w:val="0"/>
          <w:numId w:val="1"/>
        </w:numPr>
      </w:pPr>
      <w:r w:rsidRPr="003D3F2F">
        <w:t xml:space="preserve">Second, it gives </w:t>
      </w:r>
      <w:proofErr w:type="spellStart"/>
      <w:r w:rsidRPr="003D3F2F">
        <w:t>you</w:t>
      </w:r>
      <w:proofErr w:type="spellEnd"/>
      <w:r w:rsidRPr="003D3F2F">
        <w:t xml:space="preserve"> hands on experience with Python expressions, </w:t>
      </w:r>
      <w:r w:rsidR="0019332F" w:rsidRPr="0019332F">
        <w:t xml:space="preserve">using assignment statements, </w:t>
      </w:r>
      <w:r w:rsidR="00A43DB5">
        <w:t>math</w:t>
      </w:r>
      <w:r w:rsidR="003E672C">
        <w:t xml:space="preserve"> </w:t>
      </w:r>
      <w:r w:rsidR="0019332F" w:rsidRPr="0019332F">
        <w:t xml:space="preserve">functions, and </w:t>
      </w:r>
      <w:r w:rsidR="00A43DB5">
        <w:t>creating scripts</w:t>
      </w:r>
      <w:r w:rsidRPr="003D3F2F">
        <w:t>.</w:t>
      </w:r>
    </w:p>
    <w:p w14:paraId="2B505886" w14:textId="2D4D92F6" w:rsidR="00F66976" w:rsidRPr="00CA6AE1" w:rsidRDefault="00DA79B3" w:rsidP="00F66976">
      <w:pPr>
        <w:rPr>
          <w:b/>
          <w:bCs/>
        </w:rPr>
      </w:pPr>
      <w:r w:rsidRPr="00CA6AE1">
        <w:rPr>
          <w:b/>
          <w:bCs/>
        </w:rPr>
        <w:t xml:space="preserve">Note: </w:t>
      </w:r>
    </w:p>
    <w:p w14:paraId="140BC568" w14:textId="76F47C95" w:rsidR="00DA79B3" w:rsidRDefault="00DF18AE" w:rsidP="00DA79B3">
      <w:pPr>
        <w:pStyle w:val="ListParagraph"/>
        <w:numPr>
          <w:ilvl w:val="0"/>
          <w:numId w:val="4"/>
        </w:numPr>
      </w:pPr>
      <w:r>
        <w:t>Import “</w:t>
      </w:r>
      <w:r w:rsidR="006E2DF4" w:rsidRPr="00233157">
        <w:t>import math</w:t>
      </w:r>
      <w:r>
        <w:t>” into your python script to use math functions.</w:t>
      </w:r>
    </w:p>
    <w:p w14:paraId="0C338BDC" w14:textId="74877722" w:rsidR="00E20214" w:rsidRDefault="00E20214" w:rsidP="00A43DB5">
      <w:pPr>
        <w:pStyle w:val="ListParagraph"/>
        <w:numPr>
          <w:ilvl w:val="0"/>
          <w:numId w:val="4"/>
        </w:numPr>
      </w:pPr>
      <w:r>
        <w:t>While executing, any of the following statements, if you encounter an error, explain the reason for the error</w:t>
      </w:r>
      <w:r w:rsidR="00C3151E">
        <w:t xml:space="preserve"> in short sentence.</w:t>
      </w:r>
    </w:p>
    <w:p w14:paraId="0BF2526F" w14:textId="77777777" w:rsidR="00C54955" w:rsidRDefault="00C54955" w:rsidP="00C54955">
      <w:pPr>
        <w:pStyle w:val="ListParagraph"/>
      </w:pPr>
    </w:p>
    <w:p w14:paraId="0258DC12" w14:textId="7C53143B" w:rsidR="00A43DB5" w:rsidRPr="00A43DB5" w:rsidRDefault="00A43DB5" w:rsidP="00A43DB5">
      <w:pPr>
        <w:rPr>
          <w:b/>
          <w:bCs/>
        </w:rPr>
      </w:pPr>
      <w:r w:rsidRPr="00A43DB5">
        <w:rPr>
          <w:b/>
          <w:bCs/>
        </w:rPr>
        <w:t>Questions:</w:t>
      </w:r>
    </w:p>
    <w:p w14:paraId="16368AB6" w14:textId="547E4831" w:rsidR="0074361E" w:rsidRDefault="003D3F2F" w:rsidP="00026B6D">
      <w:pPr>
        <w:pStyle w:val="ListParagraph"/>
        <w:numPr>
          <w:ilvl w:val="0"/>
          <w:numId w:val="3"/>
        </w:numPr>
      </w:pPr>
      <w:r>
        <w:t>[</w:t>
      </w:r>
      <w:r w:rsidR="001E4CD5">
        <w:t>15</w:t>
      </w:r>
      <w:r>
        <w:t xml:space="preserve"> Points] Write a python script “q1.py” to evaluate </w:t>
      </w:r>
      <w:r w:rsidR="007838DD">
        <w:t>all</w:t>
      </w:r>
      <w:r>
        <w:t xml:space="preserve"> the following expressions. Then fill the following table (submit q1.py and the Table below): 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5"/>
        <w:gridCol w:w="2265"/>
      </w:tblGrid>
      <w:tr w:rsidR="0074361E" w14:paraId="62271B32" w14:textId="77777777" w:rsidTr="0079119B">
        <w:trPr>
          <w:trHeight w:val="251"/>
          <w:jc w:val="center"/>
        </w:trPr>
        <w:tc>
          <w:tcPr>
            <w:tcW w:w="2265" w:type="dxa"/>
          </w:tcPr>
          <w:p w14:paraId="2E28C66E" w14:textId="3FD5E8BA" w:rsidR="0074361E" w:rsidRPr="000F2E1B" w:rsidRDefault="0074361E" w:rsidP="0074361E">
            <w:pPr>
              <w:jc w:val="center"/>
              <w:rPr>
                <w:b/>
                <w:bCs/>
              </w:rPr>
            </w:pPr>
            <w:r w:rsidRPr="000F2E1B">
              <w:rPr>
                <w:b/>
                <w:bCs/>
              </w:rPr>
              <w:t>Expression</w:t>
            </w:r>
          </w:p>
        </w:tc>
        <w:tc>
          <w:tcPr>
            <w:tcW w:w="2265" w:type="dxa"/>
          </w:tcPr>
          <w:p w14:paraId="6D51473F" w14:textId="40A536AF" w:rsidR="0074361E" w:rsidRPr="000F2E1B" w:rsidRDefault="0074361E" w:rsidP="0074361E">
            <w:pPr>
              <w:jc w:val="center"/>
              <w:rPr>
                <w:b/>
                <w:bCs/>
              </w:rPr>
            </w:pPr>
            <w:r w:rsidRPr="000F2E1B">
              <w:rPr>
                <w:b/>
                <w:bCs/>
              </w:rPr>
              <w:t>Result</w:t>
            </w:r>
          </w:p>
        </w:tc>
      </w:tr>
      <w:tr w:rsidR="0074361E" w14:paraId="5AFAD709" w14:textId="77777777" w:rsidTr="0079119B">
        <w:trPr>
          <w:trHeight w:val="251"/>
          <w:jc w:val="center"/>
        </w:trPr>
        <w:tc>
          <w:tcPr>
            <w:tcW w:w="2265" w:type="dxa"/>
          </w:tcPr>
          <w:p w14:paraId="114B28CE" w14:textId="011D0EBB" w:rsidR="0074361E" w:rsidRDefault="004D1D55" w:rsidP="003D3F2F">
            <w:r w:rsidRPr="004D1D55">
              <w:t>2 * 3</w:t>
            </w:r>
          </w:p>
        </w:tc>
        <w:tc>
          <w:tcPr>
            <w:tcW w:w="2265" w:type="dxa"/>
          </w:tcPr>
          <w:p w14:paraId="0B691FEF" w14:textId="77777777" w:rsidR="0074361E" w:rsidRDefault="0074361E" w:rsidP="003D3F2F"/>
        </w:tc>
      </w:tr>
      <w:tr w:rsidR="0074361E" w14:paraId="1DD812B0" w14:textId="77777777" w:rsidTr="0079119B">
        <w:trPr>
          <w:trHeight w:val="251"/>
          <w:jc w:val="center"/>
        </w:trPr>
        <w:tc>
          <w:tcPr>
            <w:tcW w:w="2265" w:type="dxa"/>
          </w:tcPr>
          <w:p w14:paraId="64184B7C" w14:textId="493FD2C1" w:rsidR="0074361E" w:rsidRDefault="004D1D55" w:rsidP="003D3F2F">
            <w:r w:rsidRPr="004D1D55">
              <w:t>2 ** 3</w:t>
            </w:r>
          </w:p>
        </w:tc>
        <w:tc>
          <w:tcPr>
            <w:tcW w:w="2265" w:type="dxa"/>
          </w:tcPr>
          <w:p w14:paraId="1314BE60" w14:textId="77777777" w:rsidR="0074361E" w:rsidRDefault="0074361E" w:rsidP="003D3F2F"/>
        </w:tc>
      </w:tr>
      <w:tr w:rsidR="0074361E" w14:paraId="2E45AF34" w14:textId="77777777" w:rsidTr="0079119B">
        <w:trPr>
          <w:trHeight w:val="242"/>
          <w:jc w:val="center"/>
        </w:trPr>
        <w:tc>
          <w:tcPr>
            <w:tcW w:w="2265" w:type="dxa"/>
          </w:tcPr>
          <w:p w14:paraId="0551AB0E" w14:textId="361E7C0B" w:rsidR="0074361E" w:rsidRDefault="004D1D55" w:rsidP="003D3F2F">
            <w:r w:rsidRPr="004D1D55">
              <w:t>5+2*5</w:t>
            </w:r>
          </w:p>
        </w:tc>
        <w:tc>
          <w:tcPr>
            <w:tcW w:w="2265" w:type="dxa"/>
          </w:tcPr>
          <w:p w14:paraId="291BE5A5" w14:textId="77777777" w:rsidR="0074361E" w:rsidRDefault="0074361E" w:rsidP="003D3F2F"/>
        </w:tc>
      </w:tr>
      <w:tr w:rsidR="0074361E" w14:paraId="1A44191D" w14:textId="77777777" w:rsidTr="0079119B">
        <w:trPr>
          <w:trHeight w:val="251"/>
          <w:jc w:val="center"/>
        </w:trPr>
        <w:tc>
          <w:tcPr>
            <w:tcW w:w="2265" w:type="dxa"/>
          </w:tcPr>
          <w:p w14:paraId="425F2393" w14:textId="3C1C0B82" w:rsidR="0074361E" w:rsidRDefault="004D1D55" w:rsidP="003D3F2F">
            <w:r w:rsidRPr="004D1D55">
              <w:t>(5 + 2) * 5</w:t>
            </w:r>
          </w:p>
        </w:tc>
        <w:tc>
          <w:tcPr>
            <w:tcW w:w="2265" w:type="dxa"/>
          </w:tcPr>
          <w:p w14:paraId="56E49565" w14:textId="77777777" w:rsidR="0074361E" w:rsidRDefault="0074361E" w:rsidP="003D3F2F"/>
        </w:tc>
      </w:tr>
      <w:tr w:rsidR="0074361E" w14:paraId="0515934C" w14:textId="77777777" w:rsidTr="0079119B">
        <w:trPr>
          <w:trHeight w:val="251"/>
          <w:jc w:val="center"/>
        </w:trPr>
        <w:tc>
          <w:tcPr>
            <w:tcW w:w="2265" w:type="dxa"/>
          </w:tcPr>
          <w:p w14:paraId="418423B5" w14:textId="796DAA4E" w:rsidR="0074361E" w:rsidRDefault="004D1D55" w:rsidP="003D3F2F">
            <w:r w:rsidRPr="004D1D55">
              <w:t>-4 - -4 - -4</w:t>
            </w:r>
          </w:p>
        </w:tc>
        <w:tc>
          <w:tcPr>
            <w:tcW w:w="2265" w:type="dxa"/>
          </w:tcPr>
          <w:p w14:paraId="055ABD1C" w14:textId="77777777" w:rsidR="0074361E" w:rsidRDefault="0074361E" w:rsidP="003D3F2F"/>
        </w:tc>
      </w:tr>
      <w:tr w:rsidR="0074361E" w14:paraId="6E582169" w14:textId="77777777" w:rsidTr="0079119B">
        <w:trPr>
          <w:trHeight w:val="251"/>
          <w:jc w:val="center"/>
        </w:trPr>
        <w:tc>
          <w:tcPr>
            <w:tcW w:w="2265" w:type="dxa"/>
          </w:tcPr>
          <w:p w14:paraId="27C07FF6" w14:textId="271C5B81" w:rsidR="0074361E" w:rsidRDefault="004D1D55" w:rsidP="003D3F2F">
            <w:r w:rsidRPr="004D1D55">
              <w:t>2 ** 2 ** 0</w:t>
            </w:r>
          </w:p>
        </w:tc>
        <w:tc>
          <w:tcPr>
            <w:tcW w:w="2265" w:type="dxa"/>
          </w:tcPr>
          <w:p w14:paraId="1EF9C06F" w14:textId="77777777" w:rsidR="0074361E" w:rsidRDefault="0074361E" w:rsidP="003D3F2F"/>
        </w:tc>
      </w:tr>
      <w:tr w:rsidR="0074361E" w14:paraId="621C3FE7" w14:textId="77777777" w:rsidTr="0079119B">
        <w:trPr>
          <w:trHeight w:val="251"/>
          <w:jc w:val="center"/>
        </w:trPr>
        <w:tc>
          <w:tcPr>
            <w:tcW w:w="2265" w:type="dxa"/>
          </w:tcPr>
          <w:p w14:paraId="4606B719" w14:textId="20FD6DB7" w:rsidR="0074361E" w:rsidRDefault="004D1D55" w:rsidP="003D3F2F">
            <w:r w:rsidRPr="004D1D55">
              <w:t>(2 ** 2) ** 0</w:t>
            </w:r>
          </w:p>
        </w:tc>
        <w:tc>
          <w:tcPr>
            <w:tcW w:w="2265" w:type="dxa"/>
          </w:tcPr>
          <w:p w14:paraId="0AAB20F6" w14:textId="77777777" w:rsidR="0074361E" w:rsidRDefault="0074361E" w:rsidP="003D3F2F"/>
        </w:tc>
      </w:tr>
      <w:tr w:rsidR="004D1D55" w14:paraId="14A27DDB" w14:textId="77777777" w:rsidTr="0079119B">
        <w:trPr>
          <w:trHeight w:val="251"/>
          <w:jc w:val="center"/>
        </w:trPr>
        <w:tc>
          <w:tcPr>
            <w:tcW w:w="2265" w:type="dxa"/>
          </w:tcPr>
          <w:p w14:paraId="7F0CB050" w14:textId="1C506BAE" w:rsidR="004D1D55" w:rsidRPr="004D1D55" w:rsidRDefault="0079119B" w:rsidP="003D3F2F">
            <w:r w:rsidRPr="0079119B">
              <w:t>6 // 2</w:t>
            </w:r>
          </w:p>
        </w:tc>
        <w:tc>
          <w:tcPr>
            <w:tcW w:w="2265" w:type="dxa"/>
          </w:tcPr>
          <w:p w14:paraId="24D4D956" w14:textId="77777777" w:rsidR="004D1D55" w:rsidRDefault="004D1D55" w:rsidP="003D3F2F"/>
        </w:tc>
      </w:tr>
      <w:tr w:rsidR="004D1D55" w14:paraId="1E900DB6" w14:textId="77777777" w:rsidTr="0079119B">
        <w:trPr>
          <w:trHeight w:val="251"/>
          <w:jc w:val="center"/>
        </w:trPr>
        <w:tc>
          <w:tcPr>
            <w:tcW w:w="2265" w:type="dxa"/>
          </w:tcPr>
          <w:p w14:paraId="284CE744" w14:textId="63BF2DA1" w:rsidR="004D1D55" w:rsidRPr="004D1D55" w:rsidRDefault="0079119B" w:rsidP="003D3F2F">
            <w:r w:rsidRPr="0079119B">
              <w:t>6 // 4</w:t>
            </w:r>
          </w:p>
        </w:tc>
        <w:tc>
          <w:tcPr>
            <w:tcW w:w="2265" w:type="dxa"/>
          </w:tcPr>
          <w:p w14:paraId="2950DF37" w14:textId="77777777" w:rsidR="004D1D55" w:rsidRDefault="004D1D55" w:rsidP="003D3F2F"/>
        </w:tc>
      </w:tr>
      <w:tr w:rsidR="004D1D55" w14:paraId="68DE890C" w14:textId="77777777" w:rsidTr="0079119B">
        <w:trPr>
          <w:trHeight w:val="242"/>
          <w:jc w:val="center"/>
        </w:trPr>
        <w:tc>
          <w:tcPr>
            <w:tcW w:w="2265" w:type="dxa"/>
          </w:tcPr>
          <w:p w14:paraId="5D6E933E" w14:textId="3C501898" w:rsidR="004D1D55" w:rsidRPr="004D1D55" w:rsidRDefault="0079119B" w:rsidP="003D3F2F">
            <w:r w:rsidRPr="0079119B">
              <w:t>6.0 / 4.0</w:t>
            </w:r>
          </w:p>
        </w:tc>
        <w:tc>
          <w:tcPr>
            <w:tcW w:w="2265" w:type="dxa"/>
          </w:tcPr>
          <w:p w14:paraId="761398EC" w14:textId="77777777" w:rsidR="004D1D55" w:rsidRDefault="004D1D55" w:rsidP="003D3F2F"/>
        </w:tc>
      </w:tr>
      <w:tr w:rsidR="004D1D55" w14:paraId="0B4E24AA" w14:textId="77777777" w:rsidTr="0079119B">
        <w:trPr>
          <w:trHeight w:val="251"/>
          <w:jc w:val="center"/>
        </w:trPr>
        <w:tc>
          <w:tcPr>
            <w:tcW w:w="2265" w:type="dxa"/>
          </w:tcPr>
          <w:p w14:paraId="35DCFE38" w14:textId="7481C934" w:rsidR="004D1D55" w:rsidRPr="004D1D55" w:rsidRDefault="0079119B" w:rsidP="003D3F2F">
            <w:r w:rsidRPr="0079119B">
              <w:t>2.0 // 2.5</w:t>
            </w:r>
          </w:p>
        </w:tc>
        <w:tc>
          <w:tcPr>
            <w:tcW w:w="2265" w:type="dxa"/>
          </w:tcPr>
          <w:p w14:paraId="7A1178A4" w14:textId="77777777" w:rsidR="004D1D55" w:rsidRDefault="004D1D55" w:rsidP="003D3F2F"/>
        </w:tc>
      </w:tr>
      <w:tr w:rsidR="0079119B" w14:paraId="04F47AA5" w14:textId="77777777" w:rsidTr="0079119B">
        <w:trPr>
          <w:trHeight w:val="251"/>
          <w:jc w:val="center"/>
        </w:trPr>
        <w:tc>
          <w:tcPr>
            <w:tcW w:w="2265" w:type="dxa"/>
          </w:tcPr>
          <w:p w14:paraId="382FB1D6" w14:textId="47304F6A" w:rsidR="0079119B" w:rsidRPr="0079119B" w:rsidRDefault="0079119B" w:rsidP="003D3F2F">
            <w:r w:rsidRPr="0079119B">
              <w:t>9.0 * 0.5</w:t>
            </w:r>
          </w:p>
        </w:tc>
        <w:tc>
          <w:tcPr>
            <w:tcW w:w="2265" w:type="dxa"/>
          </w:tcPr>
          <w:p w14:paraId="18C627E0" w14:textId="77777777" w:rsidR="0079119B" w:rsidRDefault="0079119B" w:rsidP="003D3F2F"/>
        </w:tc>
      </w:tr>
      <w:tr w:rsidR="0079119B" w14:paraId="3C2C1F18" w14:textId="77777777" w:rsidTr="0079119B">
        <w:trPr>
          <w:trHeight w:val="251"/>
          <w:jc w:val="center"/>
        </w:trPr>
        <w:tc>
          <w:tcPr>
            <w:tcW w:w="2265" w:type="dxa"/>
          </w:tcPr>
          <w:p w14:paraId="330A497B" w14:textId="7254498B" w:rsidR="0079119B" w:rsidRPr="0079119B" w:rsidRDefault="0079119B" w:rsidP="003D3F2F">
            <w:r w:rsidRPr="0079119B">
              <w:t>9.0 ** 0.5</w:t>
            </w:r>
          </w:p>
        </w:tc>
        <w:tc>
          <w:tcPr>
            <w:tcW w:w="2265" w:type="dxa"/>
          </w:tcPr>
          <w:p w14:paraId="2CB1CDAD" w14:textId="77777777" w:rsidR="0079119B" w:rsidRDefault="0079119B" w:rsidP="003D3F2F"/>
        </w:tc>
      </w:tr>
      <w:tr w:rsidR="0079119B" w14:paraId="0F7D3C5B" w14:textId="77777777" w:rsidTr="0079119B">
        <w:trPr>
          <w:trHeight w:val="251"/>
          <w:jc w:val="center"/>
        </w:trPr>
        <w:tc>
          <w:tcPr>
            <w:tcW w:w="2265" w:type="dxa"/>
          </w:tcPr>
          <w:p w14:paraId="29F0D80F" w14:textId="56F3B237" w:rsidR="0079119B" w:rsidRPr="0079119B" w:rsidRDefault="0079119B" w:rsidP="003D3F2F">
            <w:r w:rsidRPr="0079119B">
              <w:t>6 % 2</w:t>
            </w:r>
          </w:p>
        </w:tc>
        <w:tc>
          <w:tcPr>
            <w:tcW w:w="2265" w:type="dxa"/>
          </w:tcPr>
          <w:p w14:paraId="179D7AD0" w14:textId="77777777" w:rsidR="0079119B" w:rsidRDefault="0079119B" w:rsidP="003D3F2F"/>
        </w:tc>
      </w:tr>
      <w:tr w:rsidR="0079119B" w14:paraId="1469D1AC" w14:textId="77777777" w:rsidTr="0079119B">
        <w:trPr>
          <w:trHeight w:val="251"/>
          <w:jc w:val="center"/>
        </w:trPr>
        <w:tc>
          <w:tcPr>
            <w:tcW w:w="2265" w:type="dxa"/>
          </w:tcPr>
          <w:p w14:paraId="6EFADF2C" w14:textId="6562FE90" w:rsidR="0079119B" w:rsidRPr="0079119B" w:rsidRDefault="0079119B" w:rsidP="003D3F2F">
            <w:r w:rsidRPr="0079119B">
              <w:t>8 % 3</w:t>
            </w:r>
          </w:p>
        </w:tc>
        <w:tc>
          <w:tcPr>
            <w:tcW w:w="2265" w:type="dxa"/>
          </w:tcPr>
          <w:p w14:paraId="29509B7D" w14:textId="77777777" w:rsidR="0079119B" w:rsidRDefault="0079119B" w:rsidP="003D3F2F"/>
        </w:tc>
      </w:tr>
      <w:tr w:rsidR="0079119B" w14:paraId="1CD43284" w14:textId="77777777" w:rsidTr="0079119B">
        <w:trPr>
          <w:trHeight w:val="251"/>
          <w:jc w:val="center"/>
        </w:trPr>
        <w:tc>
          <w:tcPr>
            <w:tcW w:w="2265" w:type="dxa"/>
          </w:tcPr>
          <w:p w14:paraId="53308833" w14:textId="0CC42C32" w:rsidR="0079119B" w:rsidRPr="0079119B" w:rsidRDefault="0079119B" w:rsidP="003D3F2F">
            <w:r w:rsidRPr="0079119B">
              <w:t>6.2 % 4</w:t>
            </w:r>
          </w:p>
        </w:tc>
        <w:tc>
          <w:tcPr>
            <w:tcW w:w="2265" w:type="dxa"/>
          </w:tcPr>
          <w:p w14:paraId="07E5FAD3" w14:textId="77777777" w:rsidR="0079119B" w:rsidRDefault="0079119B" w:rsidP="003D3F2F"/>
        </w:tc>
      </w:tr>
    </w:tbl>
    <w:p w14:paraId="17B39160" w14:textId="6A512232" w:rsidR="003D3F2F" w:rsidRDefault="003D3F2F" w:rsidP="003D3F2F"/>
    <w:p w14:paraId="4599C902" w14:textId="77777777" w:rsidR="00C54955" w:rsidRDefault="00C54955" w:rsidP="003D3F2F"/>
    <w:p w14:paraId="44C5E23C" w14:textId="2AF63EB3" w:rsidR="00BD40B9" w:rsidRDefault="008202EE" w:rsidP="00A43DB5">
      <w:pPr>
        <w:pStyle w:val="ListParagraph"/>
        <w:numPr>
          <w:ilvl w:val="0"/>
          <w:numId w:val="3"/>
        </w:numPr>
      </w:pPr>
      <w:r w:rsidRPr="008202EE">
        <w:lastRenderedPageBreak/>
        <w:t>[</w:t>
      </w:r>
      <w:r w:rsidR="001E4CD5">
        <w:t>15</w:t>
      </w:r>
      <w:r w:rsidRPr="008202EE">
        <w:t xml:space="preserve"> Points] Write a python script “q</w:t>
      </w:r>
      <w:r w:rsidR="001610AF">
        <w:t>2</w:t>
      </w:r>
      <w:r w:rsidRPr="008202EE">
        <w:t xml:space="preserve">.py” to evaluate </w:t>
      </w:r>
      <w:proofErr w:type="gramStart"/>
      <w:r w:rsidRPr="008202EE">
        <w:t>all of</w:t>
      </w:r>
      <w:proofErr w:type="gramEnd"/>
      <w:r w:rsidRPr="008202EE">
        <w:t xml:space="preserve"> the following expressions, then fill the following table (submit q</w:t>
      </w:r>
      <w:r w:rsidR="001610AF">
        <w:t>2</w:t>
      </w:r>
      <w:r w:rsidRPr="008202EE">
        <w:t>.py and the Table below)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5"/>
        <w:gridCol w:w="2265"/>
      </w:tblGrid>
      <w:tr w:rsidR="00BD40B9" w14:paraId="19BBC446" w14:textId="77777777" w:rsidTr="006E3387">
        <w:trPr>
          <w:trHeight w:val="251"/>
          <w:jc w:val="center"/>
        </w:trPr>
        <w:tc>
          <w:tcPr>
            <w:tcW w:w="2265" w:type="dxa"/>
          </w:tcPr>
          <w:p w14:paraId="357E7B32" w14:textId="77777777" w:rsidR="00BD40B9" w:rsidRPr="000F2E1B" w:rsidRDefault="00BD40B9" w:rsidP="006E3387">
            <w:pPr>
              <w:jc w:val="center"/>
              <w:rPr>
                <w:b/>
                <w:bCs/>
              </w:rPr>
            </w:pPr>
            <w:r w:rsidRPr="000F2E1B">
              <w:rPr>
                <w:b/>
                <w:bCs/>
              </w:rPr>
              <w:t>Expression</w:t>
            </w:r>
          </w:p>
        </w:tc>
        <w:tc>
          <w:tcPr>
            <w:tcW w:w="2265" w:type="dxa"/>
          </w:tcPr>
          <w:p w14:paraId="5048F3BF" w14:textId="77777777" w:rsidR="00BD40B9" w:rsidRPr="000F2E1B" w:rsidRDefault="00BD40B9" w:rsidP="006E3387">
            <w:pPr>
              <w:jc w:val="center"/>
              <w:rPr>
                <w:b/>
                <w:bCs/>
              </w:rPr>
            </w:pPr>
            <w:r w:rsidRPr="000F2E1B">
              <w:rPr>
                <w:b/>
                <w:bCs/>
              </w:rPr>
              <w:t>Result</w:t>
            </w:r>
          </w:p>
        </w:tc>
      </w:tr>
      <w:tr w:rsidR="00BD40B9" w14:paraId="5EEC37AE" w14:textId="77777777" w:rsidTr="006E3387">
        <w:trPr>
          <w:trHeight w:val="251"/>
          <w:jc w:val="center"/>
        </w:trPr>
        <w:tc>
          <w:tcPr>
            <w:tcW w:w="2265" w:type="dxa"/>
          </w:tcPr>
          <w:p w14:paraId="53657BC2" w14:textId="7D8E5BF7" w:rsidR="00BD40B9" w:rsidRDefault="00CE49E4" w:rsidP="006E3387">
            <w:proofErr w:type="gramStart"/>
            <w:r w:rsidRPr="00CE49E4">
              <w:t>float(</w:t>
            </w:r>
            <w:proofErr w:type="gramEnd"/>
            <w:r w:rsidRPr="00CE49E4">
              <w:t>4)</w:t>
            </w:r>
          </w:p>
        </w:tc>
        <w:tc>
          <w:tcPr>
            <w:tcW w:w="2265" w:type="dxa"/>
          </w:tcPr>
          <w:p w14:paraId="7749A281" w14:textId="77777777" w:rsidR="00BD40B9" w:rsidRDefault="00BD40B9" w:rsidP="006E3387"/>
        </w:tc>
      </w:tr>
      <w:tr w:rsidR="00BD40B9" w14:paraId="24674A09" w14:textId="77777777" w:rsidTr="006E3387">
        <w:trPr>
          <w:trHeight w:val="251"/>
          <w:jc w:val="center"/>
        </w:trPr>
        <w:tc>
          <w:tcPr>
            <w:tcW w:w="2265" w:type="dxa"/>
          </w:tcPr>
          <w:p w14:paraId="27210220" w14:textId="6CC9428D" w:rsidR="00BD40B9" w:rsidRDefault="00CE49E4" w:rsidP="006E3387">
            <w:proofErr w:type="gramStart"/>
            <w:r w:rsidRPr="00CE49E4">
              <w:t>int(</w:t>
            </w:r>
            <w:proofErr w:type="gramEnd"/>
            <w:r w:rsidRPr="00CE49E4">
              <w:t xml:space="preserve">5.3)  </w:t>
            </w:r>
          </w:p>
        </w:tc>
        <w:tc>
          <w:tcPr>
            <w:tcW w:w="2265" w:type="dxa"/>
          </w:tcPr>
          <w:p w14:paraId="385B5F64" w14:textId="77777777" w:rsidR="00BD40B9" w:rsidRDefault="00BD40B9" w:rsidP="006E3387"/>
        </w:tc>
      </w:tr>
      <w:tr w:rsidR="00BD40B9" w14:paraId="3215487B" w14:textId="77777777" w:rsidTr="006E3387">
        <w:trPr>
          <w:trHeight w:val="242"/>
          <w:jc w:val="center"/>
        </w:trPr>
        <w:tc>
          <w:tcPr>
            <w:tcW w:w="2265" w:type="dxa"/>
          </w:tcPr>
          <w:p w14:paraId="298FF26B" w14:textId="7C5577D6" w:rsidR="00BD40B9" w:rsidRDefault="00CE49E4" w:rsidP="006E3387">
            <w:proofErr w:type="gramStart"/>
            <w:r w:rsidRPr="00CE49E4">
              <w:t>int(</w:t>
            </w:r>
            <w:proofErr w:type="gramEnd"/>
            <w:r w:rsidRPr="00CE49E4">
              <w:t xml:space="preserve">True)  </w:t>
            </w:r>
          </w:p>
        </w:tc>
        <w:tc>
          <w:tcPr>
            <w:tcW w:w="2265" w:type="dxa"/>
          </w:tcPr>
          <w:p w14:paraId="1253C0BA" w14:textId="77777777" w:rsidR="00BD40B9" w:rsidRDefault="00BD40B9" w:rsidP="006E3387"/>
        </w:tc>
      </w:tr>
      <w:tr w:rsidR="00BD40B9" w14:paraId="2B550E3F" w14:textId="77777777" w:rsidTr="006E3387">
        <w:trPr>
          <w:trHeight w:val="251"/>
          <w:jc w:val="center"/>
        </w:trPr>
        <w:tc>
          <w:tcPr>
            <w:tcW w:w="2265" w:type="dxa"/>
          </w:tcPr>
          <w:p w14:paraId="758A7743" w14:textId="17D481FA" w:rsidR="00BD40B9" w:rsidRDefault="00CE49E4" w:rsidP="006E3387">
            <w:r w:rsidRPr="00CE49E4">
              <w:t>float(</w:t>
            </w:r>
            <w:proofErr w:type="gramStart"/>
            <w:r w:rsidRPr="00CE49E4">
              <w:t>int(</w:t>
            </w:r>
            <w:proofErr w:type="gramEnd"/>
            <w:r w:rsidRPr="00CE49E4">
              <w:t xml:space="preserve">5.3))  </w:t>
            </w:r>
          </w:p>
        </w:tc>
        <w:tc>
          <w:tcPr>
            <w:tcW w:w="2265" w:type="dxa"/>
          </w:tcPr>
          <w:p w14:paraId="5C0E4AB6" w14:textId="77777777" w:rsidR="00BD40B9" w:rsidRDefault="00BD40B9" w:rsidP="006E3387"/>
        </w:tc>
      </w:tr>
      <w:tr w:rsidR="00BD40B9" w14:paraId="4E300EB7" w14:textId="77777777" w:rsidTr="006E3387">
        <w:trPr>
          <w:trHeight w:val="251"/>
          <w:jc w:val="center"/>
        </w:trPr>
        <w:tc>
          <w:tcPr>
            <w:tcW w:w="2265" w:type="dxa"/>
          </w:tcPr>
          <w:p w14:paraId="79105077" w14:textId="03AAB72F" w:rsidR="00BD40B9" w:rsidRDefault="00CE49E4" w:rsidP="006E3387">
            <w:proofErr w:type="gramStart"/>
            <w:r w:rsidRPr="00CE49E4">
              <w:t>int(</w:t>
            </w:r>
            <w:proofErr w:type="gramEnd"/>
            <w:r w:rsidRPr="00CE49E4">
              <w:t xml:space="preserve">5.7)  </w:t>
            </w:r>
          </w:p>
        </w:tc>
        <w:tc>
          <w:tcPr>
            <w:tcW w:w="2265" w:type="dxa"/>
          </w:tcPr>
          <w:p w14:paraId="01EBCD4F" w14:textId="77777777" w:rsidR="00BD40B9" w:rsidRDefault="00BD40B9" w:rsidP="006E3387"/>
        </w:tc>
      </w:tr>
      <w:tr w:rsidR="00BD40B9" w14:paraId="190A2B01" w14:textId="77777777" w:rsidTr="006E3387">
        <w:trPr>
          <w:trHeight w:val="251"/>
          <w:jc w:val="center"/>
        </w:trPr>
        <w:tc>
          <w:tcPr>
            <w:tcW w:w="2265" w:type="dxa"/>
          </w:tcPr>
          <w:p w14:paraId="24B1531C" w14:textId="47BCDEF3" w:rsidR="00BD40B9" w:rsidRDefault="00CE49E4" w:rsidP="006E3387">
            <w:proofErr w:type="gramStart"/>
            <w:r w:rsidRPr="00CE49E4">
              <w:t>float(</w:t>
            </w:r>
            <w:proofErr w:type="gramEnd"/>
            <w:r w:rsidRPr="00CE49E4">
              <w:t xml:space="preserve">7) // 4  </w:t>
            </w:r>
          </w:p>
        </w:tc>
        <w:tc>
          <w:tcPr>
            <w:tcW w:w="2265" w:type="dxa"/>
          </w:tcPr>
          <w:p w14:paraId="41CE0E5F" w14:textId="77777777" w:rsidR="00BD40B9" w:rsidRDefault="00BD40B9" w:rsidP="006E3387"/>
        </w:tc>
      </w:tr>
      <w:tr w:rsidR="00BD40B9" w14:paraId="50D6C5B5" w14:textId="77777777" w:rsidTr="006E3387">
        <w:trPr>
          <w:trHeight w:val="251"/>
          <w:jc w:val="center"/>
        </w:trPr>
        <w:tc>
          <w:tcPr>
            <w:tcW w:w="2265" w:type="dxa"/>
          </w:tcPr>
          <w:p w14:paraId="36208CB2" w14:textId="0B17F3A5" w:rsidR="00BD40B9" w:rsidRDefault="00CE49E4" w:rsidP="006E3387">
            <w:proofErr w:type="gramStart"/>
            <w:r w:rsidRPr="00CE49E4">
              <w:t>int(</w:t>
            </w:r>
            <w:proofErr w:type="gramEnd"/>
            <w:r w:rsidRPr="00CE49E4">
              <w:t xml:space="preserve">7 / 4)  </w:t>
            </w:r>
          </w:p>
        </w:tc>
        <w:tc>
          <w:tcPr>
            <w:tcW w:w="2265" w:type="dxa"/>
          </w:tcPr>
          <w:p w14:paraId="19C25F82" w14:textId="77777777" w:rsidR="00BD40B9" w:rsidRDefault="00BD40B9" w:rsidP="006E3387"/>
        </w:tc>
      </w:tr>
      <w:tr w:rsidR="00BD40B9" w14:paraId="7D26FA40" w14:textId="77777777" w:rsidTr="006E3387">
        <w:trPr>
          <w:trHeight w:val="251"/>
          <w:jc w:val="center"/>
        </w:trPr>
        <w:tc>
          <w:tcPr>
            <w:tcW w:w="2265" w:type="dxa"/>
          </w:tcPr>
          <w:p w14:paraId="5A6B9588" w14:textId="0DE883DE" w:rsidR="00BD40B9" w:rsidRPr="004D1D55" w:rsidRDefault="00CE49E4" w:rsidP="006E3387">
            <w:r w:rsidRPr="00CE49E4">
              <w:t xml:space="preserve">6.2 and False  </w:t>
            </w:r>
          </w:p>
        </w:tc>
        <w:tc>
          <w:tcPr>
            <w:tcW w:w="2265" w:type="dxa"/>
          </w:tcPr>
          <w:p w14:paraId="6C546802" w14:textId="77777777" w:rsidR="00BD40B9" w:rsidRDefault="00BD40B9" w:rsidP="006E3387"/>
        </w:tc>
      </w:tr>
      <w:tr w:rsidR="00BD40B9" w14:paraId="109E55D4" w14:textId="77777777" w:rsidTr="006E3387">
        <w:trPr>
          <w:trHeight w:val="251"/>
          <w:jc w:val="center"/>
        </w:trPr>
        <w:tc>
          <w:tcPr>
            <w:tcW w:w="2265" w:type="dxa"/>
          </w:tcPr>
          <w:p w14:paraId="5B5B6E3F" w14:textId="201A7F31" w:rsidR="00BD40B9" w:rsidRPr="004D1D55" w:rsidRDefault="00CE49E4" w:rsidP="006E3387">
            <w:r w:rsidRPr="00CE49E4">
              <w:t xml:space="preserve">True and 6.2  </w:t>
            </w:r>
          </w:p>
        </w:tc>
        <w:tc>
          <w:tcPr>
            <w:tcW w:w="2265" w:type="dxa"/>
          </w:tcPr>
          <w:p w14:paraId="5DA1509C" w14:textId="77777777" w:rsidR="00BD40B9" w:rsidRDefault="00BD40B9" w:rsidP="006E3387"/>
        </w:tc>
      </w:tr>
      <w:tr w:rsidR="00BD40B9" w14:paraId="537756C7" w14:textId="77777777" w:rsidTr="006E3387">
        <w:trPr>
          <w:trHeight w:val="242"/>
          <w:jc w:val="center"/>
        </w:trPr>
        <w:tc>
          <w:tcPr>
            <w:tcW w:w="2265" w:type="dxa"/>
          </w:tcPr>
          <w:p w14:paraId="254F61BC" w14:textId="59F039E2" w:rsidR="00BD40B9" w:rsidRPr="004D1D55" w:rsidRDefault="00CE49E4" w:rsidP="006E3387">
            <w:proofErr w:type="gramStart"/>
            <w:r w:rsidRPr="00CE49E4">
              <w:t>type(</w:t>
            </w:r>
            <w:proofErr w:type="gramEnd"/>
            <w:r w:rsidRPr="00CE49E4">
              <w:t xml:space="preserve">4.5)  </w:t>
            </w:r>
          </w:p>
        </w:tc>
        <w:tc>
          <w:tcPr>
            <w:tcW w:w="2265" w:type="dxa"/>
          </w:tcPr>
          <w:p w14:paraId="71653A37" w14:textId="77777777" w:rsidR="00BD40B9" w:rsidRDefault="00BD40B9" w:rsidP="006E3387"/>
        </w:tc>
      </w:tr>
      <w:tr w:rsidR="00BD40B9" w14:paraId="09658042" w14:textId="77777777" w:rsidTr="006E3387">
        <w:trPr>
          <w:trHeight w:val="251"/>
          <w:jc w:val="center"/>
        </w:trPr>
        <w:tc>
          <w:tcPr>
            <w:tcW w:w="2265" w:type="dxa"/>
          </w:tcPr>
          <w:p w14:paraId="2448E171" w14:textId="6FE9679E" w:rsidR="00BD40B9" w:rsidRPr="004D1D55" w:rsidRDefault="00CE49E4" w:rsidP="006E3387">
            <w:proofErr w:type="gramStart"/>
            <w:r w:rsidRPr="00CE49E4">
              <w:t>type(</w:t>
            </w:r>
            <w:proofErr w:type="gramEnd"/>
            <w:r w:rsidRPr="00CE49E4">
              <w:t>True and 3)</w:t>
            </w:r>
          </w:p>
        </w:tc>
        <w:tc>
          <w:tcPr>
            <w:tcW w:w="2265" w:type="dxa"/>
          </w:tcPr>
          <w:p w14:paraId="1AFD7B07" w14:textId="77777777" w:rsidR="00BD40B9" w:rsidRDefault="00BD40B9" w:rsidP="006E3387"/>
        </w:tc>
      </w:tr>
    </w:tbl>
    <w:p w14:paraId="1D2F98D6" w14:textId="77777777" w:rsidR="0085541A" w:rsidRDefault="0085541A" w:rsidP="0085541A">
      <w:pPr>
        <w:pStyle w:val="ListParagraph"/>
      </w:pPr>
    </w:p>
    <w:p w14:paraId="64C6B0EE" w14:textId="0AB58A10" w:rsidR="00BD40B9" w:rsidRDefault="001E4CD5" w:rsidP="0005103A">
      <w:pPr>
        <w:pStyle w:val="ListParagraph"/>
        <w:numPr>
          <w:ilvl w:val="0"/>
          <w:numId w:val="3"/>
        </w:numPr>
      </w:pPr>
      <w:r>
        <w:t xml:space="preserve">[10 Points] </w:t>
      </w:r>
      <w:r w:rsidR="0005103A" w:rsidRPr="0005103A">
        <w:t xml:space="preserve">How does </w:t>
      </w:r>
      <w:r w:rsidR="0005103A">
        <w:t>“</w:t>
      </w:r>
      <w:r w:rsidR="0005103A" w:rsidRPr="00CC6BE4">
        <w:rPr>
          <w:b/>
          <w:bCs/>
        </w:rPr>
        <w:t>and</w:t>
      </w:r>
      <w:r w:rsidR="0005103A">
        <w:t xml:space="preserve">” </w:t>
      </w:r>
      <w:r w:rsidR="00D23501">
        <w:t>and “</w:t>
      </w:r>
      <w:r w:rsidR="00D23501" w:rsidRPr="00CC6BE4">
        <w:rPr>
          <w:b/>
          <w:bCs/>
        </w:rPr>
        <w:t>or</w:t>
      </w:r>
      <w:r w:rsidR="00D23501">
        <w:t>”</w:t>
      </w:r>
      <w:r w:rsidR="0005103A" w:rsidRPr="0005103A">
        <w:t xml:space="preserve"> operator</w:t>
      </w:r>
      <w:r w:rsidR="00D23501">
        <w:t>s</w:t>
      </w:r>
      <w:r w:rsidR="0005103A" w:rsidRPr="0005103A">
        <w:t xml:space="preserve"> work if one of the two operands </w:t>
      </w:r>
      <w:proofErr w:type="gramStart"/>
      <w:r w:rsidR="0005103A" w:rsidRPr="0005103A">
        <w:t>is</w:t>
      </w:r>
      <w:proofErr w:type="gramEnd"/>
      <w:r w:rsidR="0005103A" w:rsidRPr="0005103A">
        <w:t xml:space="preserve"> not a Boolean</w:t>
      </w:r>
      <w:r w:rsidR="00D279F9">
        <w:t xml:space="preserve"> values</w:t>
      </w:r>
      <w:r w:rsidR="0005103A" w:rsidRPr="0005103A">
        <w:t>?</w:t>
      </w:r>
    </w:p>
    <w:p w14:paraId="717E38AA" w14:textId="498F846F" w:rsidR="00042FE8" w:rsidRDefault="00042FE8" w:rsidP="00042FE8"/>
    <w:p w14:paraId="21D87F13" w14:textId="3BAEB85C" w:rsidR="00042FE8" w:rsidRDefault="00042FE8" w:rsidP="00042FE8"/>
    <w:p w14:paraId="38E36981" w14:textId="77777777" w:rsidR="009414EF" w:rsidRDefault="009414EF" w:rsidP="00042FE8"/>
    <w:p w14:paraId="6DA5F017" w14:textId="77777777" w:rsidR="00042FE8" w:rsidRDefault="00042FE8" w:rsidP="00042FE8"/>
    <w:p w14:paraId="53FB5227" w14:textId="613E37F9" w:rsidR="00ED0058" w:rsidRDefault="00ED0058" w:rsidP="0005103A">
      <w:pPr>
        <w:pStyle w:val="ListParagraph"/>
        <w:numPr>
          <w:ilvl w:val="0"/>
          <w:numId w:val="3"/>
        </w:numPr>
      </w:pPr>
      <w:r w:rsidRPr="00ED0058">
        <w:t>[</w:t>
      </w:r>
      <w:r w:rsidR="001E4CD5">
        <w:t>1</w:t>
      </w:r>
      <w:r w:rsidRPr="00ED0058">
        <w:t>5 Points] Write a python script “q</w:t>
      </w:r>
      <w:r w:rsidR="001610AF">
        <w:t>4</w:t>
      </w:r>
      <w:r w:rsidRPr="00ED0058">
        <w:t xml:space="preserve">.py” to evaluate </w:t>
      </w:r>
      <w:proofErr w:type="gramStart"/>
      <w:r w:rsidRPr="00ED0058">
        <w:t>all of</w:t>
      </w:r>
      <w:proofErr w:type="gramEnd"/>
      <w:r w:rsidRPr="00ED0058">
        <w:t xml:space="preserve"> the following expressions. Then fill the following table (submit q</w:t>
      </w:r>
      <w:r w:rsidR="001610AF">
        <w:t>4</w:t>
      </w:r>
      <w:r w:rsidRPr="00ED0058">
        <w:t>.py and the Table below)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5"/>
        <w:gridCol w:w="2265"/>
      </w:tblGrid>
      <w:tr w:rsidR="00130690" w14:paraId="3FA4DA04" w14:textId="77777777" w:rsidTr="006E3387">
        <w:trPr>
          <w:trHeight w:val="251"/>
          <w:jc w:val="center"/>
        </w:trPr>
        <w:tc>
          <w:tcPr>
            <w:tcW w:w="2265" w:type="dxa"/>
          </w:tcPr>
          <w:p w14:paraId="0946FA0A" w14:textId="77777777" w:rsidR="00130690" w:rsidRPr="000F2E1B" w:rsidRDefault="00130690" w:rsidP="006E3387">
            <w:pPr>
              <w:jc w:val="center"/>
              <w:rPr>
                <w:b/>
                <w:bCs/>
              </w:rPr>
            </w:pPr>
            <w:r w:rsidRPr="000F2E1B">
              <w:rPr>
                <w:b/>
                <w:bCs/>
              </w:rPr>
              <w:t>Expression</w:t>
            </w:r>
          </w:p>
        </w:tc>
        <w:tc>
          <w:tcPr>
            <w:tcW w:w="2265" w:type="dxa"/>
          </w:tcPr>
          <w:p w14:paraId="02F3021E" w14:textId="77777777" w:rsidR="00130690" w:rsidRPr="000F2E1B" w:rsidRDefault="00130690" w:rsidP="006E3387">
            <w:pPr>
              <w:jc w:val="center"/>
              <w:rPr>
                <w:b/>
                <w:bCs/>
              </w:rPr>
            </w:pPr>
            <w:r w:rsidRPr="000F2E1B">
              <w:rPr>
                <w:b/>
                <w:bCs/>
              </w:rPr>
              <w:t>Result</w:t>
            </w:r>
          </w:p>
        </w:tc>
      </w:tr>
      <w:tr w:rsidR="00130690" w14:paraId="1B9A9019" w14:textId="77777777" w:rsidTr="006E3387">
        <w:trPr>
          <w:trHeight w:val="251"/>
          <w:jc w:val="center"/>
        </w:trPr>
        <w:tc>
          <w:tcPr>
            <w:tcW w:w="2265" w:type="dxa"/>
          </w:tcPr>
          <w:p w14:paraId="324CB03C" w14:textId="5DC73F16" w:rsidR="00130690" w:rsidRDefault="00130690" w:rsidP="006E3387">
            <w:proofErr w:type="gramStart"/>
            <w:r w:rsidRPr="00130690">
              <w:t>min(</w:t>
            </w:r>
            <w:proofErr w:type="gramEnd"/>
            <w:r w:rsidRPr="00130690">
              <w:t xml:space="preserve">25, 4)  </w:t>
            </w:r>
          </w:p>
        </w:tc>
        <w:tc>
          <w:tcPr>
            <w:tcW w:w="2265" w:type="dxa"/>
          </w:tcPr>
          <w:p w14:paraId="4311C40A" w14:textId="77777777" w:rsidR="00130690" w:rsidRDefault="00130690" w:rsidP="006E3387"/>
        </w:tc>
      </w:tr>
      <w:tr w:rsidR="00130690" w14:paraId="58E27E0F" w14:textId="77777777" w:rsidTr="006E3387">
        <w:trPr>
          <w:trHeight w:val="251"/>
          <w:jc w:val="center"/>
        </w:trPr>
        <w:tc>
          <w:tcPr>
            <w:tcW w:w="2265" w:type="dxa"/>
          </w:tcPr>
          <w:p w14:paraId="1396C81B" w14:textId="1F43E5A5" w:rsidR="00130690" w:rsidRDefault="00130690" w:rsidP="006E3387">
            <w:proofErr w:type="gramStart"/>
            <w:r w:rsidRPr="00130690">
              <w:t>max(</w:t>
            </w:r>
            <w:proofErr w:type="gramEnd"/>
            <w:r w:rsidRPr="00130690">
              <w:t xml:space="preserve">25, 4)  </w:t>
            </w:r>
          </w:p>
        </w:tc>
        <w:tc>
          <w:tcPr>
            <w:tcW w:w="2265" w:type="dxa"/>
          </w:tcPr>
          <w:p w14:paraId="1A87700E" w14:textId="77777777" w:rsidR="00130690" w:rsidRDefault="00130690" w:rsidP="006E3387"/>
        </w:tc>
      </w:tr>
      <w:tr w:rsidR="00130690" w14:paraId="30906E78" w14:textId="77777777" w:rsidTr="006E3387">
        <w:trPr>
          <w:trHeight w:val="242"/>
          <w:jc w:val="center"/>
        </w:trPr>
        <w:tc>
          <w:tcPr>
            <w:tcW w:w="2265" w:type="dxa"/>
          </w:tcPr>
          <w:p w14:paraId="040AEF67" w14:textId="14AD38A7" w:rsidR="00130690" w:rsidRDefault="00130690" w:rsidP="006E3387">
            <w:r w:rsidRPr="00130690">
              <w:t>min(</w:t>
            </w:r>
            <w:proofErr w:type="gramStart"/>
            <w:r w:rsidRPr="00130690">
              <w:t>5,max</w:t>
            </w:r>
            <w:proofErr w:type="gramEnd"/>
            <w:r w:rsidRPr="00130690">
              <w:t xml:space="preserve">(7,4))  </w:t>
            </w:r>
          </w:p>
        </w:tc>
        <w:tc>
          <w:tcPr>
            <w:tcW w:w="2265" w:type="dxa"/>
          </w:tcPr>
          <w:p w14:paraId="328EEFC0" w14:textId="77777777" w:rsidR="00130690" w:rsidRDefault="00130690" w:rsidP="006E3387"/>
        </w:tc>
      </w:tr>
      <w:tr w:rsidR="00130690" w14:paraId="73953565" w14:textId="77777777" w:rsidTr="006E3387">
        <w:trPr>
          <w:trHeight w:val="251"/>
          <w:jc w:val="center"/>
        </w:trPr>
        <w:tc>
          <w:tcPr>
            <w:tcW w:w="2265" w:type="dxa"/>
          </w:tcPr>
          <w:p w14:paraId="2FEAC3A4" w14:textId="26925F9E" w:rsidR="00130690" w:rsidRDefault="00130690" w:rsidP="006E3387">
            <w:proofErr w:type="gramStart"/>
            <w:r w:rsidRPr="00130690">
              <w:t>abs(</w:t>
            </w:r>
            <w:proofErr w:type="gramEnd"/>
            <w:r w:rsidRPr="00130690">
              <w:t xml:space="preserve">25)  </w:t>
            </w:r>
          </w:p>
        </w:tc>
        <w:tc>
          <w:tcPr>
            <w:tcW w:w="2265" w:type="dxa"/>
          </w:tcPr>
          <w:p w14:paraId="5C604072" w14:textId="77777777" w:rsidR="00130690" w:rsidRDefault="00130690" w:rsidP="006E3387"/>
        </w:tc>
      </w:tr>
      <w:tr w:rsidR="00130690" w14:paraId="3206A07F" w14:textId="77777777" w:rsidTr="006E3387">
        <w:trPr>
          <w:trHeight w:val="251"/>
          <w:jc w:val="center"/>
        </w:trPr>
        <w:tc>
          <w:tcPr>
            <w:tcW w:w="2265" w:type="dxa"/>
          </w:tcPr>
          <w:p w14:paraId="3E2E57AE" w14:textId="2128FA5A" w:rsidR="00130690" w:rsidRDefault="00130690" w:rsidP="006E3387">
            <w:proofErr w:type="gramStart"/>
            <w:r w:rsidRPr="00130690">
              <w:t>abs(</w:t>
            </w:r>
            <w:proofErr w:type="gramEnd"/>
            <w:r w:rsidRPr="00130690">
              <w:t xml:space="preserve">-25)  </w:t>
            </w:r>
          </w:p>
        </w:tc>
        <w:tc>
          <w:tcPr>
            <w:tcW w:w="2265" w:type="dxa"/>
          </w:tcPr>
          <w:p w14:paraId="12E68EF2" w14:textId="77777777" w:rsidR="00130690" w:rsidRDefault="00130690" w:rsidP="006E3387"/>
        </w:tc>
      </w:tr>
      <w:tr w:rsidR="00130690" w14:paraId="71340242" w14:textId="77777777" w:rsidTr="006E3387">
        <w:trPr>
          <w:trHeight w:val="251"/>
          <w:jc w:val="center"/>
        </w:trPr>
        <w:tc>
          <w:tcPr>
            <w:tcW w:w="2265" w:type="dxa"/>
          </w:tcPr>
          <w:p w14:paraId="43480606" w14:textId="7C4B2F65" w:rsidR="00130690" w:rsidRDefault="00130690" w:rsidP="006E3387">
            <w:proofErr w:type="gramStart"/>
            <w:r w:rsidRPr="00130690">
              <w:t>round(</w:t>
            </w:r>
            <w:proofErr w:type="gramEnd"/>
            <w:r w:rsidRPr="00130690">
              <w:t xml:space="preserve">25.6)  </w:t>
            </w:r>
          </w:p>
        </w:tc>
        <w:tc>
          <w:tcPr>
            <w:tcW w:w="2265" w:type="dxa"/>
          </w:tcPr>
          <w:p w14:paraId="3D1BDE82" w14:textId="77777777" w:rsidR="00130690" w:rsidRDefault="00130690" w:rsidP="006E3387"/>
        </w:tc>
      </w:tr>
      <w:tr w:rsidR="00130690" w14:paraId="1FFD3E37" w14:textId="77777777" w:rsidTr="006E3387">
        <w:trPr>
          <w:trHeight w:val="251"/>
          <w:jc w:val="center"/>
        </w:trPr>
        <w:tc>
          <w:tcPr>
            <w:tcW w:w="2265" w:type="dxa"/>
          </w:tcPr>
          <w:p w14:paraId="7347806E" w14:textId="23C69E86" w:rsidR="00130690" w:rsidRDefault="00130690" w:rsidP="006E3387">
            <w:proofErr w:type="gramStart"/>
            <w:r w:rsidRPr="00130690">
              <w:t>round(</w:t>
            </w:r>
            <w:proofErr w:type="gramEnd"/>
            <w:r w:rsidRPr="00130690">
              <w:t xml:space="preserve">-25.6)  </w:t>
            </w:r>
          </w:p>
        </w:tc>
        <w:tc>
          <w:tcPr>
            <w:tcW w:w="2265" w:type="dxa"/>
          </w:tcPr>
          <w:p w14:paraId="1916EFE1" w14:textId="77777777" w:rsidR="00130690" w:rsidRDefault="00130690" w:rsidP="006E3387"/>
        </w:tc>
      </w:tr>
      <w:tr w:rsidR="00130690" w14:paraId="2A0F6AAD" w14:textId="77777777" w:rsidTr="006E3387">
        <w:trPr>
          <w:trHeight w:val="251"/>
          <w:jc w:val="center"/>
        </w:trPr>
        <w:tc>
          <w:tcPr>
            <w:tcW w:w="2265" w:type="dxa"/>
          </w:tcPr>
          <w:p w14:paraId="514895A7" w14:textId="31B629CB" w:rsidR="00130690" w:rsidRPr="004D1D55" w:rsidRDefault="00130690" w:rsidP="006E3387">
            <w:proofErr w:type="gramStart"/>
            <w:r w:rsidRPr="00130690">
              <w:t>round(</w:t>
            </w:r>
            <w:proofErr w:type="gramEnd"/>
            <w:r w:rsidRPr="00130690">
              <w:t xml:space="preserve">25.64, 0)  </w:t>
            </w:r>
          </w:p>
        </w:tc>
        <w:tc>
          <w:tcPr>
            <w:tcW w:w="2265" w:type="dxa"/>
          </w:tcPr>
          <w:p w14:paraId="68A2010E" w14:textId="77777777" w:rsidR="00130690" w:rsidRDefault="00130690" w:rsidP="006E3387"/>
        </w:tc>
      </w:tr>
      <w:tr w:rsidR="00130690" w14:paraId="34ADCB9E" w14:textId="77777777" w:rsidTr="006E3387">
        <w:trPr>
          <w:trHeight w:val="251"/>
          <w:jc w:val="center"/>
        </w:trPr>
        <w:tc>
          <w:tcPr>
            <w:tcW w:w="2265" w:type="dxa"/>
          </w:tcPr>
          <w:p w14:paraId="2C7C3A9A" w14:textId="19203124" w:rsidR="00130690" w:rsidRPr="004D1D55" w:rsidRDefault="00130690" w:rsidP="006E3387">
            <w:proofErr w:type="gramStart"/>
            <w:r w:rsidRPr="00130690">
              <w:t>round(</w:t>
            </w:r>
            <w:proofErr w:type="gramEnd"/>
            <w:r w:rsidRPr="00130690">
              <w:t xml:space="preserve">25.64, 1)  </w:t>
            </w:r>
          </w:p>
        </w:tc>
        <w:tc>
          <w:tcPr>
            <w:tcW w:w="2265" w:type="dxa"/>
          </w:tcPr>
          <w:p w14:paraId="34E0F1EC" w14:textId="77777777" w:rsidR="00130690" w:rsidRDefault="00130690" w:rsidP="006E3387"/>
        </w:tc>
      </w:tr>
      <w:tr w:rsidR="00130690" w14:paraId="3E535D88" w14:textId="77777777" w:rsidTr="006E3387">
        <w:trPr>
          <w:trHeight w:val="242"/>
          <w:jc w:val="center"/>
        </w:trPr>
        <w:tc>
          <w:tcPr>
            <w:tcW w:w="2265" w:type="dxa"/>
          </w:tcPr>
          <w:p w14:paraId="0A6940EC" w14:textId="50E90281" w:rsidR="00130690" w:rsidRPr="004D1D55" w:rsidRDefault="00130690" w:rsidP="006E3387">
            <w:proofErr w:type="gramStart"/>
            <w:r w:rsidRPr="00130690">
              <w:t>round(</w:t>
            </w:r>
            <w:proofErr w:type="gramEnd"/>
            <w:r w:rsidRPr="00130690">
              <w:t xml:space="preserve">25.64, 2)  </w:t>
            </w:r>
          </w:p>
        </w:tc>
        <w:tc>
          <w:tcPr>
            <w:tcW w:w="2265" w:type="dxa"/>
          </w:tcPr>
          <w:p w14:paraId="02EC4D05" w14:textId="77777777" w:rsidR="00130690" w:rsidRDefault="00130690" w:rsidP="006E3387"/>
        </w:tc>
      </w:tr>
      <w:tr w:rsidR="00130690" w14:paraId="79F2B16A" w14:textId="77777777" w:rsidTr="006E3387">
        <w:trPr>
          <w:trHeight w:val="251"/>
          <w:jc w:val="center"/>
        </w:trPr>
        <w:tc>
          <w:tcPr>
            <w:tcW w:w="2265" w:type="dxa"/>
          </w:tcPr>
          <w:p w14:paraId="1F380466" w14:textId="240C1080" w:rsidR="00130690" w:rsidRPr="004D1D55" w:rsidRDefault="00130690" w:rsidP="006E3387">
            <w:proofErr w:type="spellStart"/>
            <w:r w:rsidRPr="00130690">
              <w:t>len</w:t>
            </w:r>
            <w:proofErr w:type="spellEnd"/>
            <w:r w:rsidRPr="00130690">
              <w:t xml:space="preserve">('Hello')  </w:t>
            </w:r>
          </w:p>
        </w:tc>
        <w:tc>
          <w:tcPr>
            <w:tcW w:w="2265" w:type="dxa"/>
          </w:tcPr>
          <w:p w14:paraId="430D8D4E" w14:textId="77777777" w:rsidR="00130690" w:rsidRDefault="00130690" w:rsidP="006E3387"/>
        </w:tc>
      </w:tr>
      <w:tr w:rsidR="00CB2E39" w14:paraId="281E3AF7" w14:textId="77777777" w:rsidTr="006E3387">
        <w:trPr>
          <w:trHeight w:val="251"/>
          <w:jc w:val="center"/>
        </w:trPr>
        <w:tc>
          <w:tcPr>
            <w:tcW w:w="2265" w:type="dxa"/>
          </w:tcPr>
          <w:p w14:paraId="40357254" w14:textId="5CA8117E" w:rsidR="00CB2E39" w:rsidRPr="00130690" w:rsidRDefault="009B4C04" w:rsidP="006E3387">
            <w:proofErr w:type="spellStart"/>
            <w:proofErr w:type="gramStart"/>
            <w:r>
              <w:t>l</w:t>
            </w:r>
            <w:r w:rsidR="00CB2E39">
              <w:t>en</w:t>
            </w:r>
            <w:proofErr w:type="spellEnd"/>
            <w:r w:rsidR="00CB2E39">
              <w:t>(</w:t>
            </w:r>
            <w:proofErr w:type="gramEnd"/>
            <w:r w:rsidR="00CB2E39">
              <w:t>‘Hello World’)</w:t>
            </w:r>
          </w:p>
        </w:tc>
        <w:tc>
          <w:tcPr>
            <w:tcW w:w="2265" w:type="dxa"/>
          </w:tcPr>
          <w:p w14:paraId="5D6FE12C" w14:textId="77777777" w:rsidR="00CB2E39" w:rsidRDefault="00CB2E39" w:rsidP="006E3387"/>
        </w:tc>
      </w:tr>
      <w:tr w:rsidR="00130690" w14:paraId="4CD9D35E" w14:textId="77777777" w:rsidTr="006E3387">
        <w:trPr>
          <w:trHeight w:val="251"/>
          <w:jc w:val="center"/>
        </w:trPr>
        <w:tc>
          <w:tcPr>
            <w:tcW w:w="2265" w:type="dxa"/>
          </w:tcPr>
          <w:p w14:paraId="6E8D25AB" w14:textId="5BDE095A" w:rsidR="00130690" w:rsidRPr="0079119B" w:rsidRDefault="00130690" w:rsidP="006E3387">
            <w:proofErr w:type="spellStart"/>
            <w:proofErr w:type="gramStart"/>
            <w:r w:rsidRPr="00130690">
              <w:t>chr</w:t>
            </w:r>
            <w:proofErr w:type="spellEnd"/>
            <w:r w:rsidRPr="00130690">
              <w:t>(</w:t>
            </w:r>
            <w:proofErr w:type="gramEnd"/>
            <w:r w:rsidRPr="00130690">
              <w:t xml:space="preserve">65)  </w:t>
            </w:r>
          </w:p>
        </w:tc>
        <w:tc>
          <w:tcPr>
            <w:tcW w:w="2265" w:type="dxa"/>
          </w:tcPr>
          <w:p w14:paraId="37EAFC32" w14:textId="77777777" w:rsidR="00130690" w:rsidRDefault="00130690" w:rsidP="006E3387"/>
        </w:tc>
      </w:tr>
      <w:tr w:rsidR="00130690" w14:paraId="2D34EA9B" w14:textId="77777777" w:rsidTr="006E3387">
        <w:trPr>
          <w:trHeight w:val="251"/>
          <w:jc w:val="center"/>
        </w:trPr>
        <w:tc>
          <w:tcPr>
            <w:tcW w:w="2265" w:type="dxa"/>
          </w:tcPr>
          <w:p w14:paraId="5B8EA8BE" w14:textId="6FBF68E3" w:rsidR="00130690" w:rsidRPr="0079119B" w:rsidRDefault="00130690" w:rsidP="006E3387">
            <w:proofErr w:type="spellStart"/>
            <w:proofErr w:type="gramStart"/>
            <w:r w:rsidRPr="00130690">
              <w:t>chr</w:t>
            </w:r>
            <w:proofErr w:type="spellEnd"/>
            <w:r w:rsidRPr="00130690">
              <w:t>(</w:t>
            </w:r>
            <w:proofErr w:type="gramEnd"/>
            <w:r w:rsidRPr="00130690">
              <w:t xml:space="preserve">66)  </w:t>
            </w:r>
          </w:p>
        </w:tc>
        <w:tc>
          <w:tcPr>
            <w:tcW w:w="2265" w:type="dxa"/>
          </w:tcPr>
          <w:p w14:paraId="0AEC7AEF" w14:textId="77777777" w:rsidR="00130690" w:rsidRDefault="00130690" w:rsidP="006E3387"/>
        </w:tc>
      </w:tr>
      <w:tr w:rsidR="00130690" w14:paraId="3AE17A0E" w14:textId="77777777" w:rsidTr="006E3387">
        <w:trPr>
          <w:trHeight w:val="251"/>
          <w:jc w:val="center"/>
        </w:trPr>
        <w:tc>
          <w:tcPr>
            <w:tcW w:w="2265" w:type="dxa"/>
          </w:tcPr>
          <w:p w14:paraId="62191698" w14:textId="4AD037ED" w:rsidR="00130690" w:rsidRPr="0079119B" w:rsidRDefault="00130690" w:rsidP="006E3387">
            <w:proofErr w:type="spellStart"/>
            <w:r w:rsidRPr="00130690">
              <w:t>ord</w:t>
            </w:r>
            <w:proofErr w:type="spellEnd"/>
            <w:r w:rsidRPr="00130690">
              <w:t xml:space="preserve">('A')  </w:t>
            </w:r>
          </w:p>
        </w:tc>
        <w:tc>
          <w:tcPr>
            <w:tcW w:w="2265" w:type="dxa"/>
          </w:tcPr>
          <w:p w14:paraId="7784C0B3" w14:textId="77777777" w:rsidR="00130690" w:rsidRDefault="00130690" w:rsidP="006E3387"/>
        </w:tc>
      </w:tr>
      <w:tr w:rsidR="00130690" w14:paraId="6F5959A9" w14:textId="77777777" w:rsidTr="006E3387">
        <w:trPr>
          <w:trHeight w:val="251"/>
          <w:jc w:val="center"/>
        </w:trPr>
        <w:tc>
          <w:tcPr>
            <w:tcW w:w="2265" w:type="dxa"/>
          </w:tcPr>
          <w:p w14:paraId="77143BA1" w14:textId="30FE665A" w:rsidR="00130690" w:rsidRPr="0079119B" w:rsidRDefault="00130690" w:rsidP="006E3387">
            <w:proofErr w:type="spellStart"/>
            <w:r w:rsidRPr="00130690">
              <w:t>ord</w:t>
            </w:r>
            <w:proofErr w:type="spellEnd"/>
            <w:r w:rsidRPr="00130690">
              <w:t>('AB')</w:t>
            </w:r>
          </w:p>
        </w:tc>
        <w:tc>
          <w:tcPr>
            <w:tcW w:w="2265" w:type="dxa"/>
          </w:tcPr>
          <w:p w14:paraId="5E4099CE" w14:textId="77777777" w:rsidR="00130690" w:rsidRDefault="00130690" w:rsidP="006E3387"/>
        </w:tc>
      </w:tr>
    </w:tbl>
    <w:p w14:paraId="27ABEA44" w14:textId="5EF2DBB0" w:rsidR="00130690" w:rsidRDefault="00130690" w:rsidP="00130690">
      <w:pPr>
        <w:pStyle w:val="ListParagraph"/>
      </w:pPr>
    </w:p>
    <w:p w14:paraId="25E2CF26" w14:textId="21932A7C" w:rsidR="006F2B39" w:rsidRDefault="00D72670" w:rsidP="006F2B39">
      <w:pPr>
        <w:pStyle w:val="ListParagraph"/>
        <w:numPr>
          <w:ilvl w:val="0"/>
          <w:numId w:val="3"/>
        </w:numPr>
      </w:pPr>
      <w:r w:rsidRPr="00D72670">
        <w:lastRenderedPageBreak/>
        <w:t>[</w:t>
      </w:r>
      <w:r w:rsidR="001E4CD5">
        <w:t>1</w:t>
      </w:r>
      <w:r w:rsidRPr="00D72670">
        <w:t>5 Points] Write a python script “q</w:t>
      </w:r>
      <w:r w:rsidR="001610AF">
        <w:t>5</w:t>
      </w:r>
      <w:r w:rsidRPr="00D72670">
        <w:t xml:space="preserve">.py” to evaluate </w:t>
      </w:r>
      <w:proofErr w:type="gramStart"/>
      <w:r w:rsidRPr="00D72670">
        <w:t>all of</w:t>
      </w:r>
      <w:proofErr w:type="gramEnd"/>
      <w:r w:rsidRPr="00D72670">
        <w:t xml:space="preserve"> the following expressions. Then fill the following table (submit q</w:t>
      </w:r>
      <w:r w:rsidR="001610AF">
        <w:t>5</w:t>
      </w:r>
      <w:r w:rsidRPr="00D72670">
        <w:t xml:space="preserve">.py and the Table below):  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5"/>
        <w:gridCol w:w="2265"/>
      </w:tblGrid>
      <w:tr w:rsidR="00AB6E6A" w14:paraId="7E1DB23C" w14:textId="77777777" w:rsidTr="006E3387">
        <w:trPr>
          <w:trHeight w:val="251"/>
          <w:jc w:val="center"/>
        </w:trPr>
        <w:tc>
          <w:tcPr>
            <w:tcW w:w="2265" w:type="dxa"/>
          </w:tcPr>
          <w:p w14:paraId="4775F777" w14:textId="77777777" w:rsidR="00AB6E6A" w:rsidRPr="000F2E1B" w:rsidRDefault="00AB6E6A" w:rsidP="006E3387">
            <w:pPr>
              <w:jc w:val="center"/>
              <w:rPr>
                <w:b/>
                <w:bCs/>
              </w:rPr>
            </w:pPr>
            <w:r w:rsidRPr="000F2E1B">
              <w:rPr>
                <w:b/>
                <w:bCs/>
              </w:rPr>
              <w:t>Expression</w:t>
            </w:r>
          </w:p>
        </w:tc>
        <w:tc>
          <w:tcPr>
            <w:tcW w:w="2265" w:type="dxa"/>
          </w:tcPr>
          <w:p w14:paraId="13A3631B" w14:textId="77777777" w:rsidR="00AB6E6A" w:rsidRPr="000F2E1B" w:rsidRDefault="00AB6E6A" w:rsidP="006E3387">
            <w:pPr>
              <w:jc w:val="center"/>
              <w:rPr>
                <w:b/>
                <w:bCs/>
              </w:rPr>
            </w:pPr>
            <w:r w:rsidRPr="000F2E1B">
              <w:rPr>
                <w:b/>
                <w:bCs/>
              </w:rPr>
              <w:t>Result</w:t>
            </w:r>
          </w:p>
        </w:tc>
      </w:tr>
      <w:tr w:rsidR="00AB6E6A" w14:paraId="7B3CE813" w14:textId="77777777" w:rsidTr="006E3387">
        <w:trPr>
          <w:trHeight w:val="251"/>
          <w:jc w:val="center"/>
        </w:trPr>
        <w:tc>
          <w:tcPr>
            <w:tcW w:w="2265" w:type="dxa"/>
          </w:tcPr>
          <w:p w14:paraId="544BA72D" w14:textId="6F6D4916" w:rsidR="00AB6E6A" w:rsidRDefault="00AB6E6A" w:rsidP="006E3387">
            <w:proofErr w:type="spellStart"/>
            <w:proofErr w:type="gramStart"/>
            <w:r w:rsidRPr="00AB6E6A">
              <w:t>math.sqrt</w:t>
            </w:r>
            <w:proofErr w:type="spellEnd"/>
            <w:proofErr w:type="gramEnd"/>
            <w:r w:rsidRPr="00AB6E6A">
              <w:t xml:space="preserve">(9)  </w:t>
            </w:r>
          </w:p>
        </w:tc>
        <w:tc>
          <w:tcPr>
            <w:tcW w:w="2265" w:type="dxa"/>
          </w:tcPr>
          <w:p w14:paraId="75593B17" w14:textId="77777777" w:rsidR="00AB6E6A" w:rsidRDefault="00AB6E6A" w:rsidP="006E3387"/>
        </w:tc>
      </w:tr>
      <w:tr w:rsidR="00AB6E6A" w14:paraId="66F150AF" w14:textId="77777777" w:rsidTr="006E3387">
        <w:trPr>
          <w:trHeight w:val="251"/>
          <w:jc w:val="center"/>
        </w:trPr>
        <w:tc>
          <w:tcPr>
            <w:tcW w:w="2265" w:type="dxa"/>
          </w:tcPr>
          <w:p w14:paraId="6AA01184" w14:textId="2FE88ACF" w:rsidR="00AB6E6A" w:rsidRDefault="00AB6E6A" w:rsidP="006E3387">
            <w:proofErr w:type="spellStart"/>
            <w:proofErr w:type="gramStart"/>
            <w:r w:rsidRPr="00AB6E6A">
              <w:t>math.sqrt</w:t>
            </w:r>
            <w:proofErr w:type="spellEnd"/>
            <w:proofErr w:type="gramEnd"/>
            <w:r w:rsidRPr="00AB6E6A">
              <w:t xml:space="preserve">(-9)  </w:t>
            </w:r>
          </w:p>
        </w:tc>
        <w:tc>
          <w:tcPr>
            <w:tcW w:w="2265" w:type="dxa"/>
          </w:tcPr>
          <w:p w14:paraId="19CCF575" w14:textId="77777777" w:rsidR="00AB6E6A" w:rsidRDefault="00AB6E6A" w:rsidP="006E3387"/>
        </w:tc>
      </w:tr>
      <w:tr w:rsidR="00AB6E6A" w14:paraId="3ACEE9D5" w14:textId="77777777" w:rsidTr="006E3387">
        <w:trPr>
          <w:trHeight w:val="242"/>
          <w:jc w:val="center"/>
        </w:trPr>
        <w:tc>
          <w:tcPr>
            <w:tcW w:w="2265" w:type="dxa"/>
          </w:tcPr>
          <w:p w14:paraId="52B138D8" w14:textId="3E80CFE9" w:rsidR="00AB6E6A" w:rsidRDefault="00AB6E6A" w:rsidP="006E3387">
            <w:proofErr w:type="gramStart"/>
            <w:r w:rsidRPr="00AB6E6A">
              <w:t>sqrt(</w:t>
            </w:r>
            <w:proofErr w:type="gramEnd"/>
            <w:r w:rsidRPr="00AB6E6A">
              <w:t xml:space="preserve">4)  </w:t>
            </w:r>
          </w:p>
        </w:tc>
        <w:tc>
          <w:tcPr>
            <w:tcW w:w="2265" w:type="dxa"/>
          </w:tcPr>
          <w:p w14:paraId="73DE8631" w14:textId="77777777" w:rsidR="00AB6E6A" w:rsidRDefault="00AB6E6A" w:rsidP="006E3387"/>
        </w:tc>
      </w:tr>
      <w:tr w:rsidR="00AB6E6A" w14:paraId="4DECBF45" w14:textId="77777777" w:rsidTr="006E3387">
        <w:trPr>
          <w:trHeight w:val="251"/>
          <w:jc w:val="center"/>
        </w:trPr>
        <w:tc>
          <w:tcPr>
            <w:tcW w:w="2265" w:type="dxa"/>
          </w:tcPr>
          <w:p w14:paraId="2EED56BD" w14:textId="3979F193" w:rsidR="00AB6E6A" w:rsidRDefault="00AB6E6A" w:rsidP="006E3387">
            <w:proofErr w:type="spellStart"/>
            <w:proofErr w:type="gramStart"/>
            <w:r w:rsidRPr="00AB6E6A">
              <w:t>math.floor</w:t>
            </w:r>
            <w:proofErr w:type="spellEnd"/>
            <w:proofErr w:type="gramEnd"/>
            <w:r w:rsidRPr="00AB6E6A">
              <w:t xml:space="preserve">(3.7)  </w:t>
            </w:r>
          </w:p>
        </w:tc>
        <w:tc>
          <w:tcPr>
            <w:tcW w:w="2265" w:type="dxa"/>
          </w:tcPr>
          <w:p w14:paraId="622559A3" w14:textId="77777777" w:rsidR="00AB6E6A" w:rsidRDefault="00AB6E6A" w:rsidP="006E3387"/>
        </w:tc>
      </w:tr>
      <w:tr w:rsidR="00AB6E6A" w14:paraId="0B5C772D" w14:textId="77777777" w:rsidTr="006E3387">
        <w:trPr>
          <w:trHeight w:val="251"/>
          <w:jc w:val="center"/>
        </w:trPr>
        <w:tc>
          <w:tcPr>
            <w:tcW w:w="2265" w:type="dxa"/>
          </w:tcPr>
          <w:p w14:paraId="0E7299FA" w14:textId="1E32F816" w:rsidR="00AB6E6A" w:rsidRDefault="00AB6E6A" w:rsidP="006E3387">
            <w:proofErr w:type="spellStart"/>
            <w:proofErr w:type="gramStart"/>
            <w:r w:rsidRPr="00AB6E6A">
              <w:t>math.ceil</w:t>
            </w:r>
            <w:proofErr w:type="spellEnd"/>
            <w:proofErr w:type="gramEnd"/>
            <w:r w:rsidRPr="00AB6E6A">
              <w:t xml:space="preserve">(3.7)  </w:t>
            </w:r>
          </w:p>
        </w:tc>
        <w:tc>
          <w:tcPr>
            <w:tcW w:w="2265" w:type="dxa"/>
          </w:tcPr>
          <w:p w14:paraId="5D89D27A" w14:textId="77777777" w:rsidR="00AB6E6A" w:rsidRDefault="00AB6E6A" w:rsidP="006E3387"/>
        </w:tc>
      </w:tr>
      <w:tr w:rsidR="00AB6E6A" w14:paraId="3A186E35" w14:textId="77777777" w:rsidTr="006E3387">
        <w:trPr>
          <w:trHeight w:val="251"/>
          <w:jc w:val="center"/>
        </w:trPr>
        <w:tc>
          <w:tcPr>
            <w:tcW w:w="2265" w:type="dxa"/>
          </w:tcPr>
          <w:p w14:paraId="7554BF8D" w14:textId="55EEEA7E" w:rsidR="00AB6E6A" w:rsidRDefault="00AB6E6A" w:rsidP="006E3387">
            <w:proofErr w:type="spellStart"/>
            <w:proofErr w:type="gramStart"/>
            <w:r w:rsidRPr="00AB6E6A">
              <w:t>math.ceil</w:t>
            </w:r>
            <w:proofErr w:type="spellEnd"/>
            <w:proofErr w:type="gramEnd"/>
            <w:r w:rsidRPr="00AB6E6A">
              <w:t xml:space="preserve">(-3.7)  </w:t>
            </w:r>
          </w:p>
        </w:tc>
        <w:tc>
          <w:tcPr>
            <w:tcW w:w="2265" w:type="dxa"/>
          </w:tcPr>
          <w:p w14:paraId="4F458BFE" w14:textId="77777777" w:rsidR="00AB6E6A" w:rsidRDefault="00AB6E6A" w:rsidP="006E3387"/>
        </w:tc>
      </w:tr>
      <w:tr w:rsidR="00AB6E6A" w14:paraId="69F23EF4" w14:textId="77777777" w:rsidTr="006E3387">
        <w:trPr>
          <w:trHeight w:val="251"/>
          <w:jc w:val="center"/>
        </w:trPr>
        <w:tc>
          <w:tcPr>
            <w:tcW w:w="2265" w:type="dxa"/>
          </w:tcPr>
          <w:p w14:paraId="5648C669" w14:textId="25B3DEF8" w:rsidR="00AB6E6A" w:rsidRDefault="00AB6E6A" w:rsidP="006E3387">
            <w:proofErr w:type="spellStart"/>
            <w:proofErr w:type="gramStart"/>
            <w:r w:rsidRPr="00AB6E6A">
              <w:t>math.trunc</w:t>
            </w:r>
            <w:proofErr w:type="spellEnd"/>
            <w:proofErr w:type="gramEnd"/>
            <w:r w:rsidRPr="00AB6E6A">
              <w:t xml:space="preserve">(3.7)  </w:t>
            </w:r>
          </w:p>
        </w:tc>
        <w:tc>
          <w:tcPr>
            <w:tcW w:w="2265" w:type="dxa"/>
          </w:tcPr>
          <w:p w14:paraId="40F09E35" w14:textId="77777777" w:rsidR="00AB6E6A" w:rsidRDefault="00AB6E6A" w:rsidP="006E3387"/>
        </w:tc>
      </w:tr>
      <w:tr w:rsidR="00AB6E6A" w14:paraId="1730E695" w14:textId="77777777" w:rsidTr="006E3387">
        <w:trPr>
          <w:trHeight w:val="251"/>
          <w:jc w:val="center"/>
        </w:trPr>
        <w:tc>
          <w:tcPr>
            <w:tcW w:w="2265" w:type="dxa"/>
          </w:tcPr>
          <w:p w14:paraId="0D65FF78" w14:textId="5AD58B21" w:rsidR="00AB6E6A" w:rsidRPr="004D1D55" w:rsidRDefault="00AB6E6A" w:rsidP="006E3387">
            <w:proofErr w:type="spellStart"/>
            <w:proofErr w:type="gramStart"/>
            <w:r w:rsidRPr="00AB6E6A">
              <w:t>math.trunc</w:t>
            </w:r>
            <w:proofErr w:type="spellEnd"/>
            <w:proofErr w:type="gramEnd"/>
            <w:r w:rsidRPr="00AB6E6A">
              <w:t xml:space="preserve">(-3.7)  </w:t>
            </w:r>
          </w:p>
        </w:tc>
        <w:tc>
          <w:tcPr>
            <w:tcW w:w="2265" w:type="dxa"/>
          </w:tcPr>
          <w:p w14:paraId="1D06567E" w14:textId="77777777" w:rsidR="00AB6E6A" w:rsidRDefault="00AB6E6A" w:rsidP="006E3387"/>
        </w:tc>
      </w:tr>
      <w:tr w:rsidR="00AB6E6A" w14:paraId="5FD4302A" w14:textId="77777777" w:rsidTr="006E3387">
        <w:trPr>
          <w:trHeight w:val="251"/>
          <w:jc w:val="center"/>
        </w:trPr>
        <w:tc>
          <w:tcPr>
            <w:tcW w:w="2265" w:type="dxa"/>
          </w:tcPr>
          <w:p w14:paraId="4A0AAE8E" w14:textId="1081E7A9" w:rsidR="00AB6E6A" w:rsidRPr="004D1D55" w:rsidRDefault="00AB6E6A" w:rsidP="006E3387">
            <w:proofErr w:type="spellStart"/>
            <w:r w:rsidRPr="00AB6E6A">
              <w:t>math.pi</w:t>
            </w:r>
            <w:proofErr w:type="spellEnd"/>
            <w:r w:rsidRPr="00AB6E6A">
              <w:t xml:space="preserve">  </w:t>
            </w:r>
          </w:p>
        </w:tc>
        <w:tc>
          <w:tcPr>
            <w:tcW w:w="2265" w:type="dxa"/>
          </w:tcPr>
          <w:p w14:paraId="16D761EB" w14:textId="77777777" w:rsidR="00AB6E6A" w:rsidRDefault="00AB6E6A" w:rsidP="006E3387"/>
        </w:tc>
      </w:tr>
      <w:tr w:rsidR="00AB6E6A" w14:paraId="66655158" w14:textId="77777777" w:rsidTr="006E3387">
        <w:trPr>
          <w:trHeight w:val="242"/>
          <w:jc w:val="center"/>
        </w:trPr>
        <w:tc>
          <w:tcPr>
            <w:tcW w:w="2265" w:type="dxa"/>
          </w:tcPr>
          <w:p w14:paraId="6A489325" w14:textId="63540D6A" w:rsidR="00AB6E6A" w:rsidRPr="004D1D55" w:rsidRDefault="00AB6E6A" w:rsidP="006E3387">
            <w:proofErr w:type="spellStart"/>
            <w:r w:rsidRPr="00AB6E6A">
              <w:t>math.cos</w:t>
            </w:r>
            <w:proofErr w:type="spellEnd"/>
            <w:r w:rsidRPr="00AB6E6A">
              <w:t>(</w:t>
            </w:r>
            <w:proofErr w:type="spellStart"/>
            <w:r w:rsidRPr="00AB6E6A">
              <w:t>math.pi</w:t>
            </w:r>
            <w:proofErr w:type="spellEnd"/>
            <w:r w:rsidRPr="00AB6E6A">
              <w:t xml:space="preserve">)  </w:t>
            </w:r>
          </w:p>
        </w:tc>
        <w:tc>
          <w:tcPr>
            <w:tcW w:w="2265" w:type="dxa"/>
          </w:tcPr>
          <w:p w14:paraId="7D41F51D" w14:textId="77777777" w:rsidR="00AB6E6A" w:rsidRDefault="00AB6E6A" w:rsidP="006E3387"/>
        </w:tc>
      </w:tr>
      <w:tr w:rsidR="00AB6E6A" w14:paraId="53EDF779" w14:textId="77777777" w:rsidTr="006E3387">
        <w:trPr>
          <w:trHeight w:val="251"/>
          <w:jc w:val="center"/>
        </w:trPr>
        <w:tc>
          <w:tcPr>
            <w:tcW w:w="2265" w:type="dxa"/>
          </w:tcPr>
          <w:p w14:paraId="57EE87E4" w14:textId="55EA4652" w:rsidR="00AB6E6A" w:rsidRPr="004D1D55" w:rsidRDefault="00AB6E6A" w:rsidP="006E3387">
            <w:proofErr w:type="spellStart"/>
            <w:proofErr w:type="gramStart"/>
            <w:r w:rsidRPr="00AB6E6A">
              <w:t>math.acos</w:t>
            </w:r>
            <w:proofErr w:type="spellEnd"/>
            <w:proofErr w:type="gramEnd"/>
            <w:r w:rsidRPr="00AB6E6A">
              <w:t xml:space="preserve">(1.0)  </w:t>
            </w:r>
          </w:p>
        </w:tc>
        <w:tc>
          <w:tcPr>
            <w:tcW w:w="2265" w:type="dxa"/>
          </w:tcPr>
          <w:p w14:paraId="74E01762" w14:textId="77777777" w:rsidR="00AB6E6A" w:rsidRDefault="00AB6E6A" w:rsidP="006E3387"/>
        </w:tc>
      </w:tr>
      <w:tr w:rsidR="00AB6E6A" w14:paraId="1D6BF734" w14:textId="77777777" w:rsidTr="006E3387">
        <w:trPr>
          <w:trHeight w:val="251"/>
          <w:jc w:val="center"/>
        </w:trPr>
        <w:tc>
          <w:tcPr>
            <w:tcW w:w="2265" w:type="dxa"/>
          </w:tcPr>
          <w:p w14:paraId="6B3BB3F2" w14:textId="5D7C1068" w:rsidR="00AB6E6A" w:rsidRPr="00130690" w:rsidRDefault="00AB6E6A" w:rsidP="006E3387">
            <w:proofErr w:type="spellStart"/>
            <w:proofErr w:type="gramStart"/>
            <w:r w:rsidRPr="00AB6E6A">
              <w:t>math.e</w:t>
            </w:r>
            <w:proofErr w:type="spellEnd"/>
            <w:proofErr w:type="gramEnd"/>
            <w:r w:rsidRPr="00AB6E6A">
              <w:t xml:space="preserve">  </w:t>
            </w:r>
          </w:p>
        </w:tc>
        <w:tc>
          <w:tcPr>
            <w:tcW w:w="2265" w:type="dxa"/>
          </w:tcPr>
          <w:p w14:paraId="6C7346B1" w14:textId="77777777" w:rsidR="00AB6E6A" w:rsidRDefault="00AB6E6A" w:rsidP="006E3387"/>
        </w:tc>
      </w:tr>
      <w:tr w:rsidR="00AB6E6A" w14:paraId="37A27B50" w14:textId="77777777" w:rsidTr="006E3387">
        <w:trPr>
          <w:trHeight w:val="251"/>
          <w:jc w:val="center"/>
        </w:trPr>
        <w:tc>
          <w:tcPr>
            <w:tcW w:w="2265" w:type="dxa"/>
          </w:tcPr>
          <w:p w14:paraId="51F745F4" w14:textId="365037B7" w:rsidR="00AB6E6A" w:rsidRPr="0079119B" w:rsidRDefault="00AB6E6A" w:rsidP="006E3387">
            <w:r w:rsidRPr="00AB6E6A">
              <w:t>math.log(</w:t>
            </w:r>
            <w:proofErr w:type="spellStart"/>
            <w:proofErr w:type="gramStart"/>
            <w:r w:rsidRPr="00AB6E6A">
              <w:t>math.e</w:t>
            </w:r>
            <w:proofErr w:type="spellEnd"/>
            <w:proofErr w:type="gramEnd"/>
            <w:r w:rsidRPr="00AB6E6A">
              <w:t xml:space="preserve">)  </w:t>
            </w:r>
          </w:p>
        </w:tc>
        <w:tc>
          <w:tcPr>
            <w:tcW w:w="2265" w:type="dxa"/>
          </w:tcPr>
          <w:p w14:paraId="16438719" w14:textId="77777777" w:rsidR="00AB6E6A" w:rsidRDefault="00AB6E6A" w:rsidP="006E3387"/>
        </w:tc>
      </w:tr>
      <w:tr w:rsidR="00AB6E6A" w14:paraId="2C5D0163" w14:textId="77777777" w:rsidTr="006E3387">
        <w:trPr>
          <w:trHeight w:val="251"/>
          <w:jc w:val="center"/>
        </w:trPr>
        <w:tc>
          <w:tcPr>
            <w:tcW w:w="2265" w:type="dxa"/>
          </w:tcPr>
          <w:p w14:paraId="6F616C80" w14:textId="3E7641EB" w:rsidR="00AB6E6A" w:rsidRPr="0079119B" w:rsidRDefault="00AB6E6A" w:rsidP="006E3387">
            <w:proofErr w:type="gramStart"/>
            <w:r w:rsidRPr="00AB6E6A">
              <w:t>math.log(</w:t>
            </w:r>
            <w:proofErr w:type="gramEnd"/>
            <w:r w:rsidRPr="00AB6E6A">
              <w:t>4,2)</w:t>
            </w:r>
          </w:p>
        </w:tc>
        <w:tc>
          <w:tcPr>
            <w:tcW w:w="2265" w:type="dxa"/>
          </w:tcPr>
          <w:p w14:paraId="078C4C6F" w14:textId="77777777" w:rsidR="00AB6E6A" w:rsidRDefault="00AB6E6A" w:rsidP="006E3387"/>
        </w:tc>
      </w:tr>
    </w:tbl>
    <w:p w14:paraId="4C7A30F9" w14:textId="06B5A59D" w:rsidR="00F1081A" w:rsidRDefault="00F1081A" w:rsidP="00DA79B3"/>
    <w:p w14:paraId="19D41935" w14:textId="6516546D" w:rsidR="00C97A6E" w:rsidRDefault="001E4CD5" w:rsidP="00C97A6E">
      <w:pPr>
        <w:pStyle w:val="ListParagraph"/>
        <w:numPr>
          <w:ilvl w:val="0"/>
          <w:numId w:val="3"/>
        </w:numPr>
      </w:pPr>
      <w:r>
        <w:t xml:space="preserve">[30 points] </w:t>
      </w:r>
      <w:r w:rsidR="00C97A6E">
        <w:t>Write a</w:t>
      </w:r>
      <w:r w:rsidR="00813E9B">
        <w:t xml:space="preserve"> python</w:t>
      </w:r>
      <w:r w:rsidR="00C97A6E">
        <w:t xml:space="preserve"> script</w:t>
      </w:r>
      <w:r w:rsidR="00E90180">
        <w:t xml:space="preserve"> q6.py</w:t>
      </w:r>
      <w:r w:rsidR="00C97A6E">
        <w:t xml:space="preserve"> to accept two </w:t>
      </w:r>
      <w:r w:rsidR="00805257">
        <w:t xml:space="preserve">integer </w:t>
      </w:r>
      <w:r w:rsidR="00C97A6E">
        <w:t xml:space="preserve">numbers from the user using a prompt and print the result </w:t>
      </w:r>
      <w:r w:rsidR="00536988">
        <w:t>of</w:t>
      </w:r>
      <w:r w:rsidR="00C97A6E">
        <w:t xml:space="preserve"> all operations like shown below</w:t>
      </w:r>
      <w:r w:rsidR="001610AF">
        <w:t>.</w:t>
      </w:r>
      <w:r w:rsidR="003C2D45">
        <w:t xml:space="preserve"> </w:t>
      </w:r>
      <w:r w:rsidR="00B24920">
        <w:t>Also, w</w:t>
      </w:r>
      <w:r w:rsidR="003C2D45">
        <w:t>rite</w:t>
      </w:r>
      <w:r w:rsidR="00B24920">
        <w:t xml:space="preserve"> appropriate</w:t>
      </w:r>
      <w:r w:rsidR="003C2D45">
        <w:t xml:space="preserve"> comments for this program.</w:t>
      </w:r>
      <w:r w:rsidR="00402740">
        <w:t xml:space="preserve"> (Submit q6.py)</w:t>
      </w:r>
    </w:p>
    <w:p w14:paraId="101ED18F" w14:textId="77777777" w:rsidR="002D244E" w:rsidRDefault="002D244E" w:rsidP="002D244E">
      <w:pPr>
        <w:pStyle w:val="ListParagraph"/>
      </w:pPr>
    </w:p>
    <w:p w14:paraId="5A6D6399" w14:textId="47286914" w:rsidR="00CE3CEB" w:rsidRDefault="00CE3CEB" w:rsidP="00C97A6E">
      <w:pPr>
        <w:pStyle w:val="ListParagraph"/>
      </w:pPr>
      <w:r>
        <w:t>Example</w:t>
      </w:r>
      <w:r w:rsidR="003B345A">
        <w:t xml:space="preserve"> output</w:t>
      </w:r>
      <w:r>
        <w:t>:</w:t>
      </w:r>
    </w:p>
    <w:p w14:paraId="27F582E3" w14:textId="77777777" w:rsidR="00CE3CEB" w:rsidRDefault="00CE3CEB" w:rsidP="00C97A6E">
      <w:pPr>
        <w:pStyle w:val="ListParagraph"/>
      </w:pPr>
    </w:p>
    <w:p w14:paraId="09B4AD50" w14:textId="5D6DBA97" w:rsidR="00C97A6E" w:rsidRDefault="00175242" w:rsidP="00CE3CE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E</w:t>
      </w:r>
      <w:bookmarkStart w:id="0" w:name="_GoBack"/>
      <w:bookmarkEnd w:id="0"/>
      <w:r>
        <w:t>nter first number: 6</w:t>
      </w:r>
    </w:p>
    <w:p w14:paraId="28CAB6E3" w14:textId="4C8107AB" w:rsidR="00175242" w:rsidRDefault="00175242" w:rsidP="00CE3CE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Enter second number: 2</w:t>
      </w:r>
    </w:p>
    <w:p w14:paraId="0D101094" w14:textId="77777777" w:rsidR="00E36653" w:rsidRDefault="00E36653" w:rsidP="00CE3CE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</w:p>
    <w:p w14:paraId="6E0604A8" w14:textId="6BCCD5C2" w:rsidR="00175242" w:rsidRDefault="00175242" w:rsidP="00CE3CE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Addition: 6 + 2 = 8</w:t>
      </w:r>
    </w:p>
    <w:p w14:paraId="2C3161C6" w14:textId="781A8BD7" w:rsidR="00175242" w:rsidRDefault="00175242" w:rsidP="00CE3CE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Subtraction: 6 – 2 = 4</w:t>
      </w:r>
    </w:p>
    <w:p w14:paraId="2D73A840" w14:textId="5FC1205B" w:rsidR="00175242" w:rsidRDefault="00175242" w:rsidP="00CE3CE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Multiplication: 6 * 2 = 12</w:t>
      </w:r>
    </w:p>
    <w:p w14:paraId="0F031AF4" w14:textId="6E68AA05" w:rsidR="00175242" w:rsidRDefault="00175242" w:rsidP="00CE3CE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Division: 6 / 2 = 3</w:t>
      </w:r>
      <w:r w:rsidR="008B7FDA">
        <w:t>.0</w:t>
      </w:r>
    </w:p>
    <w:p w14:paraId="33A779DB" w14:textId="25E49599" w:rsidR="00175242" w:rsidRDefault="004278E2" w:rsidP="00CE3CE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Integer Division: 6 // 2 = 3</w:t>
      </w:r>
    </w:p>
    <w:p w14:paraId="4D4BE68C" w14:textId="79AA4108" w:rsidR="004278E2" w:rsidRDefault="004278E2" w:rsidP="00CE3CE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Modulus: 6 % 2 = 0</w:t>
      </w:r>
    </w:p>
    <w:p w14:paraId="138DD428" w14:textId="326BAC3A" w:rsidR="004278E2" w:rsidRDefault="004278E2" w:rsidP="00CE3CE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pct25" w:color="auto" w:fill="auto"/>
      </w:pPr>
      <w:r>
        <w:t>Exponent: 6 ** 2 = 36</w:t>
      </w:r>
    </w:p>
    <w:p w14:paraId="67BB046F" w14:textId="0CA60E96" w:rsidR="000858E9" w:rsidRDefault="000858E9" w:rsidP="00C97A6E">
      <w:pPr>
        <w:pStyle w:val="ListParagraph"/>
      </w:pPr>
    </w:p>
    <w:p w14:paraId="598A586C" w14:textId="513BCC4F" w:rsidR="000858E9" w:rsidRPr="000858E9" w:rsidRDefault="000858E9" w:rsidP="00C97A6E">
      <w:pPr>
        <w:pStyle w:val="ListParagraph"/>
        <w:rPr>
          <w:sz w:val="44"/>
          <w:szCs w:val="44"/>
        </w:rPr>
      </w:pPr>
    </w:p>
    <w:sectPr w:rsidR="000858E9" w:rsidRPr="000858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1271A"/>
    <w:multiLevelType w:val="hybridMultilevel"/>
    <w:tmpl w:val="A4329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BE456A"/>
    <w:multiLevelType w:val="hybridMultilevel"/>
    <w:tmpl w:val="53DC7F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810342"/>
    <w:multiLevelType w:val="hybridMultilevel"/>
    <w:tmpl w:val="58BC77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08355F"/>
    <w:multiLevelType w:val="hybridMultilevel"/>
    <w:tmpl w:val="76BEB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0NDA2NDczNTYyszBV0lEKTi0uzszPAykwrwUAbH08ESwAAAA="/>
  </w:docVars>
  <w:rsids>
    <w:rsidRoot w:val="003D3F2F"/>
    <w:rsid w:val="00026B6D"/>
    <w:rsid w:val="000330CF"/>
    <w:rsid w:val="00042FE8"/>
    <w:rsid w:val="0005103A"/>
    <w:rsid w:val="0005278E"/>
    <w:rsid w:val="000858E9"/>
    <w:rsid w:val="000F2417"/>
    <w:rsid w:val="000F2E1B"/>
    <w:rsid w:val="00130690"/>
    <w:rsid w:val="001610AF"/>
    <w:rsid w:val="00162B9D"/>
    <w:rsid w:val="00175242"/>
    <w:rsid w:val="0019332F"/>
    <w:rsid w:val="001B0E17"/>
    <w:rsid w:val="001E4CD5"/>
    <w:rsid w:val="0023183C"/>
    <w:rsid w:val="00233157"/>
    <w:rsid w:val="00262E51"/>
    <w:rsid w:val="00264554"/>
    <w:rsid w:val="00294F2E"/>
    <w:rsid w:val="002D244E"/>
    <w:rsid w:val="00320582"/>
    <w:rsid w:val="00345333"/>
    <w:rsid w:val="003B345A"/>
    <w:rsid w:val="003C15B3"/>
    <w:rsid w:val="003C2D45"/>
    <w:rsid w:val="003D1565"/>
    <w:rsid w:val="003D3F2F"/>
    <w:rsid w:val="003E672C"/>
    <w:rsid w:val="00402740"/>
    <w:rsid w:val="004278E2"/>
    <w:rsid w:val="00461AC5"/>
    <w:rsid w:val="004D1D55"/>
    <w:rsid w:val="0050160E"/>
    <w:rsid w:val="00536988"/>
    <w:rsid w:val="00545DD5"/>
    <w:rsid w:val="00672B09"/>
    <w:rsid w:val="006E2DF4"/>
    <w:rsid w:val="006F2B39"/>
    <w:rsid w:val="0072218F"/>
    <w:rsid w:val="0074361E"/>
    <w:rsid w:val="007838DD"/>
    <w:rsid w:val="0079119B"/>
    <w:rsid w:val="007C6B6D"/>
    <w:rsid w:val="00805257"/>
    <w:rsid w:val="00813E9B"/>
    <w:rsid w:val="008202EE"/>
    <w:rsid w:val="0083274D"/>
    <w:rsid w:val="0085541A"/>
    <w:rsid w:val="008B7FDA"/>
    <w:rsid w:val="008C55D0"/>
    <w:rsid w:val="008E1241"/>
    <w:rsid w:val="009414EF"/>
    <w:rsid w:val="00970B25"/>
    <w:rsid w:val="00995B6F"/>
    <w:rsid w:val="009B4C04"/>
    <w:rsid w:val="00A43DB5"/>
    <w:rsid w:val="00A763AE"/>
    <w:rsid w:val="00A90FB6"/>
    <w:rsid w:val="00AA781F"/>
    <w:rsid w:val="00AB457D"/>
    <w:rsid w:val="00AB6E6A"/>
    <w:rsid w:val="00B24920"/>
    <w:rsid w:val="00B5724A"/>
    <w:rsid w:val="00BD40B9"/>
    <w:rsid w:val="00BE46ED"/>
    <w:rsid w:val="00C04D97"/>
    <w:rsid w:val="00C3151E"/>
    <w:rsid w:val="00C54955"/>
    <w:rsid w:val="00C61571"/>
    <w:rsid w:val="00C73291"/>
    <w:rsid w:val="00C97A6E"/>
    <w:rsid w:val="00CA6AE1"/>
    <w:rsid w:val="00CB2E39"/>
    <w:rsid w:val="00CC6BE4"/>
    <w:rsid w:val="00CE3CEB"/>
    <w:rsid w:val="00CE49E4"/>
    <w:rsid w:val="00D01A3B"/>
    <w:rsid w:val="00D23501"/>
    <w:rsid w:val="00D279F9"/>
    <w:rsid w:val="00D42D9C"/>
    <w:rsid w:val="00D72670"/>
    <w:rsid w:val="00DA79B3"/>
    <w:rsid w:val="00DC21FB"/>
    <w:rsid w:val="00DF18AE"/>
    <w:rsid w:val="00E00833"/>
    <w:rsid w:val="00E20214"/>
    <w:rsid w:val="00E27938"/>
    <w:rsid w:val="00E36653"/>
    <w:rsid w:val="00E90180"/>
    <w:rsid w:val="00E94ADD"/>
    <w:rsid w:val="00EB6172"/>
    <w:rsid w:val="00ED0058"/>
    <w:rsid w:val="00EF0E62"/>
    <w:rsid w:val="00F1081A"/>
    <w:rsid w:val="00F62B96"/>
    <w:rsid w:val="00F66976"/>
    <w:rsid w:val="00F80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FC51E"/>
  <w15:chartTrackingRefBased/>
  <w15:docId w15:val="{35F0188B-C9CB-4F3F-A90D-8D694ADF9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E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3F2F"/>
    <w:pPr>
      <w:ind w:left="720"/>
      <w:contextualSpacing/>
    </w:pPr>
  </w:style>
  <w:style w:type="table" w:styleId="TableGrid">
    <w:name w:val="Table Grid"/>
    <w:basedOn w:val="TableNormal"/>
    <w:uiPriority w:val="39"/>
    <w:rsid w:val="007436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E124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2</TotalTime>
  <Pages>3</Pages>
  <Words>424</Words>
  <Characters>242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ati Jois</dc:creator>
  <cp:keywords/>
  <dc:description/>
  <cp:lastModifiedBy>Sumati Jois</cp:lastModifiedBy>
  <cp:revision>120</cp:revision>
  <cp:lastPrinted>2020-01-25T20:24:00Z</cp:lastPrinted>
  <dcterms:created xsi:type="dcterms:W3CDTF">2020-01-22T18:11:00Z</dcterms:created>
  <dcterms:modified xsi:type="dcterms:W3CDTF">2020-03-03T01:00:00Z</dcterms:modified>
</cp:coreProperties>
</file>